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223ACD" w14:textId="77777777" w:rsidR="006C124B" w:rsidRDefault="006C124B" w:rsidP="006C124B">
      <w:pPr>
        <w:pStyle w:val="astitruktry"/>
        <w:rPr>
          <w:color w:val="0070C0"/>
        </w:rPr>
      </w:pPr>
      <w:bookmarkStart w:id="0" w:name="_GoBack"/>
      <w:bookmarkEnd w:id="0"/>
      <w:r w:rsidRPr="00C156F6">
        <w:rPr>
          <w:color w:val="0070C0"/>
        </w:rPr>
        <w:t xml:space="preserve">Pracovný list: </w:t>
      </w:r>
      <w:r w:rsidR="00B75EA5">
        <w:rPr>
          <w:color w:val="0070C0"/>
        </w:rPr>
        <w:t>Kofeín</w:t>
      </w:r>
    </w:p>
    <w:p w14:paraId="6E36B95D" w14:textId="77777777" w:rsidR="0078207A" w:rsidRDefault="00C81D91" w:rsidP="006E4C02">
      <w:pPr>
        <w:pStyle w:val="Zadanielohy"/>
      </w:pPr>
      <w:r>
        <w:t>Pozrite si video, ktoré vám pustí učiteľ a popíšte, ako funguje kofeín v tele</w:t>
      </w:r>
    </w:p>
    <w:p w14:paraId="44721E65" w14:textId="77777777" w:rsidR="006E4C02" w:rsidRDefault="00332073" w:rsidP="0078207A">
      <w:pPr>
        <w:pStyle w:val="Bentext"/>
      </w:pPr>
      <w:hyperlink r:id="rId9" w:history="1">
        <w:r w:rsidR="00C81D91" w:rsidRPr="00E14B6B">
          <w:rPr>
            <w:rStyle w:val="Hypertextovprepojenie"/>
          </w:rPr>
          <w:t>https://www.youtube.com/watch?v=85oS5dJH5kA</w:t>
        </w:r>
      </w:hyperlink>
    </w:p>
    <w:p w14:paraId="6904DB09" w14:textId="77777777" w:rsidR="00C81D91" w:rsidRDefault="00C81D91" w:rsidP="00C81D91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14:paraId="7A53DA02" w14:textId="77777777" w:rsidR="00C81D91" w:rsidRDefault="00C81D91" w:rsidP="00C81D91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14:paraId="7DDF7496" w14:textId="77777777" w:rsidR="00C81D91" w:rsidRDefault="00C81D91" w:rsidP="00C81D91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14:paraId="0088940F" w14:textId="308A9569" w:rsidR="0060542D" w:rsidRDefault="0060542D" w:rsidP="0060542D">
      <w:pPr>
        <w:pStyle w:val="Zadanielohy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A18E9AC" wp14:editId="08C95BBB">
            <wp:simplePos x="0" y="0"/>
            <wp:positionH relativeFrom="margin">
              <wp:posOffset>4527550</wp:posOffset>
            </wp:positionH>
            <wp:positionV relativeFrom="paragraph">
              <wp:posOffset>345540</wp:posOffset>
            </wp:positionV>
            <wp:extent cx="1769110" cy="1454785"/>
            <wp:effectExtent l="0" t="0" r="2540" b="0"/>
            <wp:wrapSquare wrapText="bothSides"/>
            <wp:docPr id="1" name="Obrázok 1" descr="VÃ½sledok vyhÄ¾adÃ¡vania obrÃ¡zkov pre dopyt coffe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Ã½sledok vyhÄ¾adÃ¡vania obrÃ¡zkov pre dopyt coffein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911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Vypíšte všetky </w:t>
      </w:r>
      <w:bookmarkStart w:id="1" w:name="_Hlk18318669"/>
      <w:r>
        <w:t>prvky</w:t>
      </w:r>
      <w:r w:rsidR="00E04E38">
        <w:t>,</w:t>
      </w:r>
      <w:r>
        <w:t> skupiny</w:t>
      </w:r>
      <w:r w:rsidR="00E04E38">
        <w:t xml:space="preserve"> a molekuly</w:t>
      </w:r>
      <w:r>
        <w:t xml:space="preserve"> </w:t>
      </w:r>
      <w:bookmarkEnd w:id="1"/>
      <w:r>
        <w:t>ktoré obsahuje molekula kofeínu a pomenujte ich</w:t>
      </w:r>
    </w:p>
    <w:p w14:paraId="12A4B6C7" w14:textId="77777777" w:rsidR="0060542D" w:rsidRDefault="0060542D" w:rsidP="0060542D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</w:t>
      </w:r>
    </w:p>
    <w:p w14:paraId="5404B407" w14:textId="77777777" w:rsidR="0060542D" w:rsidRDefault="0060542D" w:rsidP="0060542D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</w:t>
      </w:r>
    </w:p>
    <w:p w14:paraId="537B5DAD" w14:textId="77777777" w:rsidR="0060542D" w:rsidRDefault="0060542D" w:rsidP="0060542D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</w:t>
      </w:r>
    </w:p>
    <w:p w14:paraId="3EC59203" w14:textId="77777777" w:rsidR="0060542D" w:rsidRDefault="0060542D" w:rsidP="0060542D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</w:t>
      </w:r>
    </w:p>
    <w:p w14:paraId="3C7F409A" w14:textId="77777777" w:rsidR="00B75EA5" w:rsidRDefault="002472AB" w:rsidP="00B75EA5">
      <w:pPr>
        <w:pStyle w:val="Zadanielo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7B3853" wp14:editId="072CCB48">
                <wp:simplePos x="0" y="0"/>
                <wp:positionH relativeFrom="margin">
                  <wp:posOffset>4647046</wp:posOffset>
                </wp:positionH>
                <wp:positionV relativeFrom="paragraph">
                  <wp:posOffset>118098</wp:posOffset>
                </wp:positionV>
                <wp:extent cx="1401445" cy="201930"/>
                <wp:effectExtent l="0" t="0" r="8255" b="7620"/>
                <wp:wrapSquare wrapText="bothSides"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1445" cy="2019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CC34FD" w14:textId="77777777" w:rsidR="0060542D" w:rsidRPr="00C46DE4" w:rsidRDefault="0060542D" w:rsidP="0060542D">
                            <w:pPr>
                              <w:pStyle w:val="Popis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Obrázok </w:t>
                            </w:r>
                            <w:r w:rsidR="00FB31BC">
                              <w:rPr>
                                <w:noProof/>
                              </w:rPr>
                              <w:fldChar w:fldCharType="begin"/>
                            </w:r>
                            <w:r w:rsidR="00FB31BC">
                              <w:rPr>
                                <w:noProof/>
                              </w:rPr>
                              <w:instrText xml:space="preserve"> SEQ Obrázok \* ARABIC </w:instrText>
                            </w:r>
                            <w:r w:rsidR="00FB31BC"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FB31BC">
                              <w:rPr>
                                <w:noProof/>
                              </w:rPr>
                              <w:fldChar w:fldCharType="end"/>
                            </w:r>
                            <w:r w:rsidRPr="0060542D">
                              <w:t xml:space="preserve"> </w:t>
                            </w:r>
                            <w:r>
                              <w:t xml:space="preserve"> Molekula kofeí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97B3853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365.9pt;margin-top:9.3pt;width:110.35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" stroked="f">
                <v:textbox inset="0,0,0,0">
                  <w:txbxContent>
                    <w:p w14:paraId="2DCC34FD" w14:textId="77777777" w:rsidR="0060542D" w:rsidRPr="00C46DE4" w:rsidRDefault="0060542D" w:rsidP="0060542D">
                      <w:pPr>
                        <w:pStyle w:val="Caption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Obrázok </w:t>
                      </w:r>
                      <w:r w:rsidR="00FB31BC">
                        <w:rPr>
                          <w:noProof/>
                        </w:rPr>
                        <w:fldChar w:fldCharType="begin"/>
                      </w:r>
                      <w:r w:rsidR="00FB31BC">
                        <w:rPr>
                          <w:noProof/>
                        </w:rPr>
                        <w:instrText xml:space="preserve"> SEQ Obrázok \* ARABIC </w:instrText>
                      </w:r>
                      <w:r w:rsidR="00FB31BC"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FB31BC">
                        <w:rPr>
                          <w:noProof/>
                        </w:rPr>
                        <w:fldChar w:fldCharType="end"/>
                      </w:r>
                      <w:r w:rsidRPr="0060542D">
                        <w:t xml:space="preserve"> </w:t>
                      </w:r>
                      <w:r>
                        <w:t xml:space="preserve"> Molekula kofeínu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5EA5">
        <w:t>Sublimáci</w:t>
      </w:r>
      <w:r w:rsidR="0078207A">
        <w:t>a</w:t>
      </w:r>
      <w:r w:rsidR="00B75EA5">
        <w:t xml:space="preserve"> kofeínu</w:t>
      </w:r>
    </w:p>
    <w:p w14:paraId="7E060FD9" w14:textId="77777777" w:rsidR="0078207A" w:rsidRDefault="0078207A" w:rsidP="0078207A">
      <w:pPr>
        <w:pStyle w:val="Bentext"/>
        <w:rPr>
          <w:b/>
        </w:rPr>
        <w:sectPr w:rsidR="0078207A" w:rsidSect="00E933D1">
          <w:headerReference w:type="default" r:id="rId11"/>
          <w:footerReference w:type="default" r:id="rId12"/>
          <w:headerReference w:type="first" r:id="rId13"/>
          <w:footerReference w:type="first" r:id="rId14"/>
          <w:pgSz w:w="11907" w:h="16839" w:code="9"/>
          <w:pgMar w:top="1566" w:right="964" w:bottom="1418" w:left="964" w:header="568" w:footer="709" w:gutter="0"/>
          <w:cols w:space="708"/>
          <w:docGrid w:linePitch="360"/>
        </w:sectPr>
      </w:pPr>
    </w:p>
    <w:p w14:paraId="499AE7D9" w14:textId="77777777" w:rsidR="0078207A" w:rsidRDefault="0078207A" w:rsidP="0078207A">
      <w:pPr>
        <w:pStyle w:val="Bentext"/>
        <w:rPr>
          <w:b/>
        </w:rPr>
      </w:pPr>
      <w:r w:rsidRPr="0078207A">
        <w:rPr>
          <w:b/>
        </w:rPr>
        <w:lastRenderedPageBreak/>
        <w:t>Pomôcky</w:t>
      </w:r>
      <w:r>
        <w:rPr>
          <w:b/>
        </w:rPr>
        <w:t>:</w:t>
      </w:r>
    </w:p>
    <w:p w14:paraId="56BD5EF3" w14:textId="77777777" w:rsidR="0078207A" w:rsidRDefault="003537AA" w:rsidP="0078207A">
      <w:pPr>
        <w:pStyle w:val="Bentext"/>
        <w:numPr>
          <w:ilvl w:val="0"/>
          <w:numId w:val="10"/>
        </w:numPr>
      </w:pPr>
      <w:r>
        <w:t>Petriho miska</w:t>
      </w:r>
    </w:p>
    <w:p w14:paraId="39F0786E" w14:textId="77777777" w:rsidR="0078207A" w:rsidRDefault="0078207A" w:rsidP="0078207A">
      <w:pPr>
        <w:pStyle w:val="Bentext"/>
        <w:numPr>
          <w:ilvl w:val="0"/>
          <w:numId w:val="10"/>
        </w:numPr>
      </w:pPr>
      <w:r>
        <w:t>keramická sieťka</w:t>
      </w:r>
    </w:p>
    <w:p w14:paraId="5948D9DE" w14:textId="77777777" w:rsidR="0078207A" w:rsidRDefault="0078207A" w:rsidP="00F704E7">
      <w:pPr>
        <w:pStyle w:val="Bentext"/>
        <w:numPr>
          <w:ilvl w:val="0"/>
          <w:numId w:val="10"/>
        </w:numPr>
      </w:pPr>
      <w:r>
        <w:t>kahan</w:t>
      </w:r>
      <w:r w:rsidR="003537AA">
        <w:t xml:space="preserve"> +  </w:t>
      </w:r>
      <w:r>
        <w:t>trojnožka (stojan, kruh)</w:t>
      </w:r>
      <w:r w:rsidR="003537AA">
        <w:t xml:space="preserve"> alebo elektrický varič</w:t>
      </w:r>
    </w:p>
    <w:p w14:paraId="5ADB058B" w14:textId="77777777" w:rsidR="0078207A" w:rsidRDefault="0078207A" w:rsidP="0078207A">
      <w:pPr>
        <w:pStyle w:val="Bentext"/>
        <w:numPr>
          <w:ilvl w:val="0"/>
          <w:numId w:val="10"/>
        </w:numPr>
      </w:pPr>
      <w:r>
        <w:t>vata</w:t>
      </w:r>
    </w:p>
    <w:p w14:paraId="1F7094EB" w14:textId="77777777" w:rsidR="0078207A" w:rsidRDefault="0078207A" w:rsidP="0078207A">
      <w:pPr>
        <w:pStyle w:val="Bentext"/>
        <w:numPr>
          <w:ilvl w:val="0"/>
          <w:numId w:val="10"/>
        </w:numPr>
      </w:pPr>
      <w:r>
        <w:lastRenderedPageBreak/>
        <w:t>mikroskop</w:t>
      </w:r>
    </w:p>
    <w:p w14:paraId="3D0DB2AB" w14:textId="77777777" w:rsidR="003537AA" w:rsidRDefault="003537AA" w:rsidP="0078207A">
      <w:pPr>
        <w:pStyle w:val="Bentext"/>
        <w:rPr>
          <w:b/>
        </w:rPr>
      </w:pPr>
    </w:p>
    <w:p w14:paraId="518C25E8" w14:textId="77777777" w:rsidR="0078207A" w:rsidRDefault="0078207A" w:rsidP="0078207A">
      <w:pPr>
        <w:pStyle w:val="Bentext"/>
      </w:pPr>
      <w:r w:rsidRPr="0078207A">
        <w:rPr>
          <w:b/>
        </w:rPr>
        <w:t>Chemikálie</w:t>
      </w:r>
      <w:r>
        <w:t>:</w:t>
      </w:r>
    </w:p>
    <w:p w14:paraId="089722AE" w14:textId="77777777" w:rsidR="0078207A" w:rsidRDefault="0078207A" w:rsidP="0078207A">
      <w:pPr>
        <w:pStyle w:val="Bentext"/>
        <w:numPr>
          <w:ilvl w:val="0"/>
          <w:numId w:val="11"/>
        </w:numPr>
      </w:pPr>
      <w:r>
        <w:t>káva</w:t>
      </w:r>
    </w:p>
    <w:p w14:paraId="291A282E" w14:textId="77777777" w:rsidR="0078207A" w:rsidRDefault="0078207A" w:rsidP="0078207A">
      <w:pPr>
        <w:pStyle w:val="Bentext"/>
        <w:numPr>
          <w:ilvl w:val="0"/>
          <w:numId w:val="11"/>
        </w:numPr>
      </w:pPr>
      <w:r>
        <w:t>zelený alebo čierny čaj</w:t>
      </w:r>
    </w:p>
    <w:p w14:paraId="6B8444AD" w14:textId="77777777" w:rsidR="0078207A" w:rsidRDefault="0078207A" w:rsidP="0078207A">
      <w:pPr>
        <w:pStyle w:val="Bentext"/>
        <w:numPr>
          <w:ilvl w:val="0"/>
          <w:numId w:val="11"/>
        </w:numPr>
      </w:pPr>
      <w:r>
        <w:t>ľad</w:t>
      </w:r>
    </w:p>
    <w:p w14:paraId="4C4B8421" w14:textId="77777777" w:rsidR="0078207A" w:rsidRDefault="0078207A" w:rsidP="00B75EA5">
      <w:pPr>
        <w:pStyle w:val="Bentext"/>
        <w:numPr>
          <w:ilvl w:val="0"/>
          <w:numId w:val="7"/>
        </w:numPr>
        <w:sectPr w:rsidR="0078207A" w:rsidSect="0078207A">
          <w:type w:val="continuous"/>
          <w:pgSz w:w="11907" w:h="16839" w:code="9"/>
          <w:pgMar w:top="1566" w:right="964" w:bottom="1418" w:left="964" w:header="568" w:footer="709" w:gutter="0"/>
          <w:cols w:num="2" w:space="708"/>
          <w:docGrid w:linePitch="360"/>
        </w:sectPr>
      </w:pPr>
    </w:p>
    <w:p w14:paraId="0818B365" w14:textId="77777777" w:rsidR="0078207A" w:rsidRPr="0078207A" w:rsidRDefault="0078207A" w:rsidP="0078207A">
      <w:pPr>
        <w:pStyle w:val="Bentext"/>
        <w:rPr>
          <w:b/>
        </w:rPr>
      </w:pPr>
      <w:r w:rsidRPr="0078207A">
        <w:rPr>
          <w:b/>
        </w:rPr>
        <w:lastRenderedPageBreak/>
        <w:t>Postup práce:</w:t>
      </w:r>
    </w:p>
    <w:p w14:paraId="36A6CF28" w14:textId="77777777" w:rsidR="00B75EA5" w:rsidRDefault="00B75EA5" w:rsidP="00B75EA5">
      <w:pPr>
        <w:pStyle w:val="Bentext"/>
        <w:numPr>
          <w:ilvl w:val="0"/>
          <w:numId w:val="7"/>
        </w:numPr>
      </w:pPr>
      <w:r>
        <w:t xml:space="preserve">Na </w:t>
      </w:r>
      <w:r w:rsidR="003537AA">
        <w:t>spodnú časť Petriho misky</w:t>
      </w:r>
      <w:r>
        <w:t xml:space="preserve"> nasypte malé množstvo kávy (čaju)</w:t>
      </w:r>
      <w:r w:rsidR="003537AA">
        <w:t>. Prikryte vrchom misky</w:t>
      </w:r>
    </w:p>
    <w:p w14:paraId="3866047A" w14:textId="77777777" w:rsidR="00B75EA5" w:rsidRDefault="00B75EA5" w:rsidP="00B75EA5">
      <w:pPr>
        <w:pStyle w:val="Bentext"/>
        <w:numPr>
          <w:ilvl w:val="0"/>
          <w:numId w:val="7"/>
        </w:numPr>
      </w:pPr>
      <w:r>
        <w:t xml:space="preserve">Na </w:t>
      </w:r>
      <w:r w:rsidR="003537AA">
        <w:t>hornú časť Petriho misky</w:t>
      </w:r>
      <w:r>
        <w:t xml:space="preserve"> položte vo vate zabalený ľad</w:t>
      </w:r>
    </w:p>
    <w:p w14:paraId="3CC69915" w14:textId="77777777" w:rsidR="00B75EA5" w:rsidRDefault="00B75EA5" w:rsidP="00B75EA5">
      <w:pPr>
        <w:pStyle w:val="Bentext"/>
        <w:numPr>
          <w:ilvl w:val="0"/>
          <w:numId w:val="7"/>
        </w:numPr>
      </w:pPr>
      <w:r>
        <w:t>Veľmi pomaly a opatrne zahrievajte na sieťke nad kahanom</w:t>
      </w:r>
      <w:r w:rsidR="003537AA">
        <w:t xml:space="preserve"> alebo nad varičom</w:t>
      </w:r>
      <w:r>
        <w:t>. Po chvíľke kahan vypnite a nechajte sklíčko voľne zahrievať ďalej na sieťke</w:t>
      </w:r>
    </w:p>
    <w:p w14:paraId="29EB8F86" w14:textId="77777777" w:rsidR="00B75EA5" w:rsidRDefault="00B75EA5" w:rsidP="00B75EA5">
      <w:pPr>
        <w:pStyle w:val="Bentext"/>
        <w:numPr>
          <w:ilvl w:val="0"/>
          <w:numId w:val="7"/>
        </w:numPr>
      </w:pPr>
      <w:r>
        <w:t>Prípadné zhnednutie signalizuje prudké zahriate, látka sa páli</w:t>
      </w:r>
    </w:p>
    <w:p w14:paraId="4CEDD9CD" w14:textId="77777777" w:rsidR="00B75EA5" w:rsidRDefault="00B75EA5" w:rsidP="00B75EA5">
      <w:pPr>
        <w:pStyle w:val="Bentext"/>
        <w:numPr>
          <w:ilvl w:val="0"/>
          <w:numId w:val="7"/>
        </w:numPr>
      </w:pPr>
      <w:r>
        <w:t>Kryštáliky môžete pozorovať pod mi</w:t>
      </w:r>
      <w:r w:rsidR="002F594E">
        <w:t>k</w:t>
      </w:r>
      <w:r>
        <w:t>roskopom.</w:t>
      </w:r>
    </w:p>
    <w:p w14:paraId="5BC96A4F" w14:textId="77777777" w:rsidR="00641BDE" w:rsidRDefault="0060542D" w:rsidP="00641BDE">
      <w:pPr>
        <w:pStyle w:val="Zadanielohy"/>
      </w:pPr>
      <w:bookmarkStart w:id="2" w:name="_Hlk520812354"/>
      <w:r>
        <w:t>Napíšte, výsledky experimentu a opíšte proces sublimácie.</w:t>
      </w:r>
    </w:p>
    <w:p w14:paraId="5900348F" w14:textId="77777777" w:rsidR="00641BDE" w:rsidRDefault="00641BDE" w:rsidP="00641BDE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14:paraId="77ED464F" w14:textId="77777777" w:rsidR="00641BDE" w:rsidRDefault="00641BDE" w:rsidP="00641BDE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bookmarkEnd w:id="2"/>
    <w:p w14:paraId="64AF4845" w14:textId="77777777" w:rsidR="00641BDE" w:rsidRDefault="00641BDE" w:rsidP="00641BDE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...........................................................................</w:t>
      </w:r>
    </w:p>
    <w:p w14:paraId="33747DC5" w14:textId="77777777" w:rsidR="0060542D" w:rsidRDefault="0060542D" w:rsidP="0060542D">
      <w:pPr>
        <w:pStyle w:val="Bentext"/>
        <w:spacing w:before="240"/>
        <w:ind w:firstLine="0"/>
      </w:pPr>
      <w:r>
        <w:lastRenderedPageBreak/>
        <w:t>.....................................................................................................................................................................................................</w:t>
      </w:r>
    </w:p>
    <w:p w14:paraId="1709CE54" w14:textId="77777777" w:rsidR="002F594E" w:rsidRDefault="002F594E" w:rsidP="002F594E">
      <w:pPr>
        <w:pStyle w:val="Zadanielohy"/>
      </w:pPr>
      <w:bookmarkStart w:id="3" w:name="_Hlk520812639"/>
      <w:r>
        <w:t>Redukčné vlastnosti kofeínu</w:t>
      </w:r>
    </w:p>
    <w:p w14:paraId="6E3D253C" w14:textId="77777777" w:rsidR="0078207A" w:rsidRDefault="0078207A" w:rsidP="0078207A">
      <w:pPr>
        <w:pStyle w:val="Bentext"/>
        <w:rPr>
          <w:b/>
        </w:rPr>
        <w:sectPr w:rsidR="0078207A" w:rsidSect="0078207A">
          <w:type w:val="continuous"/>
          <w:pgSz w:w="11907" w:h="16839" w:code="9"/>
          <w:pgMar w:top="1566" w:right="964" w:bottom="1418" w:left="964" w:header="568" w:footer="709" w:gutter="0"/>
          <w:cols w:space="708"/>
          <w:docGrid w:linePitch="360"/>
        </w:sectPr>
      </w:pPr>
    </w:p>
    <w:bookmarkEnd w:id="3"/>
    <w:p w14:paraId="3ACA5BE5" w14:textId="77777777" w:rsidR="0078207A" w:rsidRDefault="0078207A" w:rsidP="0078207A">
      <w:pPr>
        <w:pStyle w:val="Bentext"/>
        <w:rPr>
          <w:b/>
        </w:rPr>
      </w:pPr>
      <w:r>
        <w:rPr>
          <w:b/>
        </w:rPr>
        <w:lastRenderedPageBreak/>
        <w:t>Pomôcky:</w:t>
      </w:r>
    </w:p>
    <w:p w14:paraId="003425A7" w14:textId="77777777" w:rsidR="0078207A" w:rsidRDefault="0078207A" w:rsidP="0078207A">
      <w:pPr>
        <w:pStyle w:val="Bentext"/>
        <w:numPr>
          <w:ilvl w:val="0"/>
          <w:numId w:val="12"/>
        </w:numPr>
      </w:pPr>
      <w:r>
        <w:t>malá kadička</w:t>
      </w:r>
    </w:p>
    <w:p w14:paraId="6B9539C1" w14:textId="77777777" w:rsidR="0078207A" w:rsidRDefault="0078207A" w:rsidP="0078207A">
      <w:pPr>
        <w:pStyle w:val="Bentext"/>
        <w:numPr>
          <w:ilvl w:val="0"/>
          <w:numId w:val="12"/>
        </w:numPr>
      </w:pPr>
      <w:r>
        <w:t>kvapkadlo</w:t>
      </w:r>
    </w:p>
    <w:p w14:paraId="56D582E5" w14:textId="77777777" w:rsidR="0078207A" w:rsidRDefault="0078207A" w:rsidP="0078207A">
      <w:pPr>
        <w:pStyle w:val="Bentext"/>
        <w:numPr>
          <w:ilvl w:val="0"/>
          <w:numId w:val="12"/>
        </w:numPr>
      </w:pPr>
      <w:r>
        <w:t>kahan</w:t>
      </w:r>
    </w:p>
    <w:p w14:paraId="580B7510" w14:textId="77777777" w:rsidR="0078207A" w:rsidRDefault="0078207A" w:rsidP="0078207A">
      <w:pPr>
        <w:pStyle w:val="Bentext"/>
        <w:numPr>
          <w:ilvl w:val="0"/>
          <w:numId w:val="12"/>
        </w:numPr>
      </w:pPr>
      <w:r>
        <w:t>trojnožka (stojan, kruh)</w:t>
      </w:r>
    </w:p>
    <w:p w14:paraId="4A96D9E7" w14:textId="77777777" w:rsidR="0078207A" w:rsidRDefault="0078207A" w:rsidP="0078207A">
      <w:pPr>
        <w:pStyle w:val="Bentext"/>
        <w:numPr>
          <w:ilvl w:val="0"/>
          <w:numId w:val="12"/>
        </w:numPr>
      </w:pPr>
      <w:r>
        <w:t>keramická sieťka</w:t>
      </w:r>
    </w:p>
    <w:p w14:paraId="18324CC2" w14:textId="77777777" w:rsidR="0078207A" w:rsidRDefault="0078207A" w:rsidP="0078207A">
      <w:pPr>
        <w:pStyle w:val="Bentext"/>
        <w:numPr>
          <w:ilvl w:val="0"/>
          <w:numId w:val="12"/>
        </w:numPr>
      </w:pPr>
      <w:r>
        <w:t>lyžička</w:t>
      </w:r>
    </w:p>
    <w:p w14:paraId="5CB78026" w14:textId="77777777" w:rsidR="0078207A" w:rsidRDefault="0078207A" w:rsidP="0078207A">
      <w:pPr>
        <w:pStyle w:val="Bentext"/>
        <w:numPr>
          <w:ilvl w:val="0"/>
          <w:numId w:val="12"/>
        </w:numPr>
      </w:pPr>
      <w:r>
        <w:lastRenderedPageBreak/>
        <w:t>sklenená tyčinka</w:t>
      </w:r>
    </w:p>
    <w:p w14:paraId="06BC0B33" w14:textId="77777777" w:rsidR="0078207A" w:rsidRDefault="0078207A" w:rsidP="0078207A">
      <w:pPr>
        <w:pStyle w:val="Bentext"/>
        <w:numPr>
          <w:ilvl w:val="0"/>
          <w:numId w:val="12"/>
        </w:numPr>
      </w:pPr>
      <w:r>
        <w:t>Petriho miska</w:t>
      </w:r>
    </w:p>
    <w:p w14:paraId="77064B63" w14:textId="77777777" w:rsidR="0078207A" w:rsidRDefault="0078207A" w:rsidP="0078207A">
      <w:pPr>
        <w:pStyle w:val="Bentext"/>
        <w:rPr>
          <w:b/>
        </w:rPr>
      </w:pPr>
      <w:r>
        <w:rPr>
          <w:b/>
        </w:rPr>
        <w:t>Chemikálie:</w:t>
      </w:r>
    </w:p>
    <w:p w14:paraId="47870715" w14:textId="77777777" w:rsidR="0078207A" w:rsidRDefault="0078207A" w:rsidP="0078207A">
      <w:pPr>
        <w:pStyle w:val="Bentext"/>
        <w:numPr>
          <w:ilvl w:val="0"/>
          <w:numId w:val="13"/>
        </w:numPr>
      </w:pPr>
      <w:r>
        <w:t>roztok chlo</w:t>
      </w:r>
      <w:r w:rsidR="00641BDE">
        <w:t>r</w:t>
      </w:r>
      <w:r>
        <w:t>i</w:t>
      </w:r>
      <w:r w:rsidR="00641BDE">
        <w:t>d</w:t>
      </w:r>
      <w:r>
        <w:t>u želeitého (w=5%)</w:t>
      </w:r>
    </w:p>
    <w:p w14:paraId="22277CAF" w14:textId="77777777" w:rsidR="0078207A" w:rsidRDefault="0078207A" w:rsidP="0078207A">
      <w:pPr>
        <w:pStyle w:val="Bentext"/>
        <w:numPr>
          <w:ilvl w:val="0"/>
          <w:numId w:val="13"/>
        </w:numPr>
      </w:pPr>
      <w:r>
        <w:t>káva</w:t>
      </w:r>
    </w:p>
    <w:p w14:paraId="5FE7070F" w14:textId="77777777" w:rsidR="0078207A" w:rsidRDefault="0078207A" w:rsidP="0078207A">
      <w:pPr>
        <w:pStyle w:val="Bentext"/>
        <w:numPr>
          <w:ilvl w:val="0"/>
          <w:numId w:val="13"/>
        </w:numPr>
      </w:pPr>
      <w:r>
        <w:t>zelený alebo čierny čaj</w:t>
      </w:r>
    </w:p>
    <w:p w14:paraId="3D06C136" w14:textId="77777777" w:rsidR="0078207A" w:rsidRDefault="0078207A" w:rsidP="0078207A">
      <w:pPr>
        <w:pStyle w:val="Bentext"/>
        <w:rPr>
          <w:b/>
        </w:rPr>
        <w:sectPr w:rsidR="0078207A" w:rsidSect="0078207A">
          <w:type w:val="continuous"/>
          <w:pgSz w:w="11907" w:h="16839" w:code="9"/>
          <w:pgMar w:top="1566" w:right="964" w:bottom="1418" w:left="964" w:header="568" w:footer="709" w:gutter="0"/>
          <w:cols w:num="2" w:space="708"/>
          <w:docGrid w:linePitch="360"/>
        </w:sectPr>
      </w:pPr>
    </w:p>
    <w:p w14:paraId="472F0AA2" w14:textId="77777777" w:rsidR="0078207A" w:rsidRDefault="0078207A" w:rsidP="0078207A">
      <w:pPr>
        <w:pStyle w:val="Bentext"/>
        <w:rPr>
          <w:b/>
        </w:rPr>
      </w:pPr>
      <w:r w:rsidRPr="0078207A">
        <w:rPr>
          <w:b/>
        </w:rPr>
        <w:lastRenderedPageBreak/>
        <w:t>Postup</w:t>
      </w:r>
      <w:r>
        <w:rPr>
          <w:b/>
        </w:rPr>
        <w:t xml:space="preserve"> práce:</w:t>
      </w:r>
    </w:p>
    <w:p w14:paraId="72B7D6C5" w14:textId="77777777" w:rsidR="002F594E" w:rsidRDefault="0078207A" w:rsidP="0078207A">
      <w:pPr>
        <w:pStyle w:val="Bentext"/>
        <w:numPr>
          <w:ilvl w:val="0"/>
          <w:numId w:val="9"/>
        </w:numPr>
      </w:pPr>
      <w:r>
        <w:t>V malej kadičke uvarte vodu</w:t>
      </w:r>
    </w:p>
    <w:p w14:paraId="11B72F51" w14:textId="77777777" w:rsidR="0078207A" w:rsidRDefault="0078207A" w:rsidP="0078207A">
      <w:pPr>
        <w:pStyle w:val="Bentext"/>
        <w:numPr>
          <w:ilvl w:val="0"/>
          <w:numId w:val="9"/>
        </w:numPr>
      </w:pPr>
      <w:r>
        <w:t>Pripravte rozpustenú kávu</w:t>
      </w:r>
    </w:p>
    <w:p w14:paraId="3B9EF1B2" w14:textId="77777777" w:rsidR="0078207A" w:rsidRDefault="0078207A" w:rsidP="0078207A">
      <w:pPr>
        <w:pStyle w:val="Bentext"/>
        <w:numPr>
          <w:ilvl w:val="0"/>
          <w:numId w:val="9"/>
        </w:numPr>
      </w:pPr>
      <w:r>
        <w:t>Nalejte kávu do Petriho misky</w:t>
      </w:r>
    </w:p>
    <w:p w14:paraId="5BAB0723" w14:textId="77777777" w:rsidR="0078207A" w:rsidRDefault="0078207A" w:rsidP="0078207A">
      <w:pPr>
        <w:pStyle w:val="Bentext"/>
        <w:numPr>
          <w:ilvl w:val="0"/>
          <w:numId w:val="9"/>
        </w:numPr>
      </w:pPr>
      <w:r>
        <w:t>Prikvapkajte roztok chloridu železitého a sledujte farebné zmeny</w:t>
      </w:r>
    </w:p>
    <w:p w14:paraId="4B3DC2E0" w14:textId="77777777" w:rsidR="0078207A" w:rsidRDefault="00597EE9" w:rsidP="00641BDE">
      <w:pPr>
        <w:pStyle w:val="Zadanielohy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FD0CC28" wp14:editId="7834EF59">
            <wp:simplePos x="0" y="0"/>
            <wp:positionH relativeFrom="column">
              <wp:posOffset>4062484</wp:posOffset>
            </wp:positionH>
            <wp:positionV relativeFrom="paragraph">
              <wp:posOffset>391302</wp:posOffset>
            </wp:positionV>
            <wp:extent cx="2378710" cy="4524375"/>
            <wp:effectExtent l="0" t="0" r="2540" b="9525"/>
            <wp:wrapSquare wrapText="bothSides"/>
            <wp:docPr id="16" name="Obrázo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nímka1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8" r="10623"/>
                    <a:stretch/>
                  </pic:blipFill>
                  <pic:spPr bwMode="auto">
                    <a:xfrm>
                      <a:off x="0" y="0"/>
                      <a:ext cx="2378710" cy="4524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1BDE">
        <w:t>Zapíšte výsledky</w:t>
      </w:r>
      <w:r w:rsidR="002472AB">
        <w:t xml:space="preserve"> z predchádzajúcej úlohy</w:t>
      </w:r>
    </w:p>
    <w:p w14:paraId="1B69DA34" w14:textId="77777777" w:rsidR="002472AB" w:rsidRDefault="002472AB" w:rsidP="002472AB">
      <w:pPr>
        <w:pStyle w:val="Bentext"/>
        <w:spacing w:before="360"/>
        <w:ind w:firstLine="0"/>
      </w:pPr>
      <w:r>
        <w:t>..........................................................................................................................</w:t>
      </w:r>
    </w:p>
    <w:p w14:paraId="46E4B3AA" w14:textId="77777777" w:rsidR="002472AB" w:rsidRDefault="002472AB" w:rsidP="002472AB">
      <w:pPr>
        <w:pStyle w:val="Bentext"/>
        <w:spacing w:before="360"/>
        <w:ind w:firstLine="0"/>
      </w:pPr>
      <w:r>
        <w:t>..........................................................................................................................</w:t>
      </w:r>
    </w:p>
    <w:p w14:paraId="4ECD5221" w14:textId="77777777" w:rsidR="002472AB" w:rsidRDefault="002472AB" w:rsidP="002472AB">
      <w:pPr>
        <w:pStyle w:val="Bentext"/>
        <w:spacing w:before="360"/>
        <w:ind w:firstLine="0"/>
      </w:pPr>
      <w:r>
        <w:t>..........................................................................................................................</w:t>
      </w:r>
    </w:p>
    <w:p w14:paraId="35D49FDE" w14:textId="77777777" w:rsidR="00641BDE" w:rsidRDefault="00671669" w:rsidP="00671669">
      <w:pPr>
        <w:pStyle w:val="Zadanielohy"/>
      </w:pPr>
      <w:r>
        <w:t>Prezrite si schému a odpovedajte na otázky</w:t>
      </w:r>
    </w:p>
    <w:p w14:paraId="3905E65C" w14:textId="77777777" w:rsidR="00671669" w:rsidRDefault="00671669" w:rsidP="00692933">
      <w:pPr>
        <w:pStyle w:val="Bentext"/>
        <w:numPr>
          <w:ilvl w:val="0"/>
          <w:numId w:val="14"/>
        </w:numPr>
        <w:spacing w:before="120"/>
      </w:pPr>
      <w:r>
        <w:rPr>
          <w:noProof/>
        </w:rPr>
        <w:t>Ktorá káva je najsilnejšia?</w:t>
      </w:r>
    </w:p>
    <w:p w14:paraId="326321AD" w14:textId="77777777" w:rsidR="00671669" w:rsidRDefault="00671669" w:rsidP="002472AB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</w:t>
      </w:r>
    </w:p>
    <w:p w14:paraId="200FC3EA" w14:textId="77777777" w:rsidR="00692933" w:rsidRDefault="00692933" w:rsidP="00692933">
      <w:pPr>
        <w:pStyle w:val="Bentext"/>
        <w:numPr>
          <w:ilvl w:val="0"/>
          <w:numId w:val="14"/>
        </w:numPr>
        <w:spacing w:before="120"/>
      </w:pPr>
      <w:r>
        <w:t xml:space="preserve">V ktorej </w:t>
      </w:r>
      <w:r>
        <w:rPr>
          <w:noProof/>
        </w:rPr>
        <w:t>káve</w:t>
      </w:r>
      <w:r>
        <w:t xml:space="preserve"> je najväčšie množstvo vody?</w:t>
      </w:r>
    </w:p>
    <w:p w14:paraId="17DBA839" w14:textId="77777777" w:rsidR="00671669" w:rsidRDefault="00671669" w:rsidP="002472AB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</w:t>
      </w:r>
    </w:p>
    <w:p w14:paraId="60D15FBB" w14:textId="77777777" w:rsidR="00692933" w:rsidRDefault="00692933" w:rsidP="00692933">
      <w:pPr>
        <w:pStyle w:val="Bentext"/>
        <w:numPr>
          <w:ilvl w:val="0"/>
          <w:numId w:val="14"/>
        </w:numPr>
        <w:spacing w:before="120"/>
      </w:pPr>
      <w:r>
        <w:t>Do ktorých káv sa pridáva mlieko?</w:t>
      </w:r>
    </w:p>
    <w:p w14:paraId="5B527EA5" w14:textId="77777777" w:rsidR="00671669" w:rsidRDefault="00671669" w:rsidP="002472AB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</w:t>
      </w:r>
    </w:p>
    <w:p w14:paraId="06D1677F" w14:textId="77777777" w:rsidR="00692933" w:rsidRDefault="00692933" w:rsidP="00692933">
      <w:pPr>
        <w:pStyle w:val="Bentext"/>
        <w:numPr>
          <w:ilvl w:val="0"/>
          <w:numId w:val="14"/>
        </w:numPr>
        <w:spacing w:before="120"/>
      </w:pPr>
      <w:r>
        <w:t>Do ktorých káv sa pridáva alkohol?</w:t>
      </w:r>
    </w:p>
    <w:p w14:paraId="2A7C27AA" w14:textId="77777777" w:rsidR="00671669" w:rsidRDefault="00671669" w:rsidP="002472AB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</w:t>
      </w:r>
    </w:p>
    <w:p w14:paraId="780A64E5" w14:textId="77777777" w:rsidR="00671669" w:rsidRDefault="00692933" w:rsidP="00692933">
      <w:pPr>
        <w:pStyle w:val="Bentext"/>
        <w:numPr>
          <w:ilvl w:val="0"/>
          <w:numId w:val="14"/>
        </w:numPr>
        <w:spacing w:before="120"/>
      </w:pPr>
      <w:r>
        <w:t>Pri príprave ktorej kávy sa nevyužíva ani jedna oddeľovacia metóda?</w:t>
      </w:r>
    </w:p>
    <w:p w14:paraId="41CD919D" w14:textId="77777777" w:rsidR="00692933" w:rsidRDefault="00692933" w:rsidP="002472AB">
      <w:pPr>
        <w:pStyle w:val="Bentext"/>
        <w:spacing w:before="240"/>
        <w:ind w:firstLine="0"/>
      </w:pPr>
      <w:r>
        <w:t>..........................................................................................................................</w:t>
      </w:r>
    </w:p>
    <w:p w14:paraId="06580796" w14:textId="77777777" w:rsidR="00C4596D" w:rsidRDefault="00C4596D" w:rsidP="002472AB">
      <w:pPr>
        <w:pStyle w:val="Bentext"/>
        <w:spacing w:before="240"/>
        <w:ind w:firstLine="0"/>
      </w:pPr>
    </w:p>
    <w:p w14:paraId="7A27A6E8" w14:textId="77777777" w:rsidR="0060542D" w:rsidRDefault="002472AB" w:rsidP="002472AB">
      <w:pPr>
        <w:pStyle w:val="Zadanielohy"/>
      </w:pPr>
      <w:bookmarkStart w:id="4" w:name="_Hlk520812672"/>
      <w:r>
        <w:t xml:space="preserve">Vyplňte </w:t>
      </w:r>
      <w:r w:rsidR="007D5CC8">
        <w:t xml:space="preserve">sebahodnotiacu kartu </w:t>
      </w:r>
    </w:p>
    <w:tbl>
      <w:tblPr>
        <w:tblStyle w:val="GridTable1Light"/>
        <w:tblW w:w="9209" w:type="dxa"/>
        <w:tblLook w:val="00A0" w:firstRow="1" w:lastRow="0" w:firstColumn="1" w:lastColumn="0" w:noHBand="0" w:noVBand="0"/>
      </w:tblPr>
      <w:tblGrid>
        <w:gridCol w:w="4815"/>
        <w:gridCol w:w="1464"/>
        <w:gridCol w:w="1465"/>
        <w:gridCol w:w="1465"/>
      </w:tblGrid>
      <w:tr w:rsidR="005725EA" w:rsidRPr="001E0CED" w14:paraId="2B8FA65A" w14:textId="77777777" w:rsidTr="00D54B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5E3B12EE" w14:textId="77777777" w:rsidR="005725EA" w:rsidRPr="007B2C19" w:rsidRDefault="005725EA" w:rsidP="00D54BB8">
            <w:pPr>
              <w:jc w:val="center"/>
              <w:rPr>
                <w:b w:val="0"/>
                <w:i/>
                <w:szCs w:val="24"/>
                <w:lang w:eastAsia="en-GB"/>
              </w:rPr>
            </w:pPr>
            <w:bookmarkStart w:id="5" w:name="_Hlk520812662"/>
            <w:bookmarkEnd w:id="4"/>
            <w:r w:rsidRPr="007F12FD">
              <w:rPr>
                <w:b w:val="0"/>
                <w:i/>
              </w:rPr>
              <w:t>Úroveň zvládnutia učiva</w:t>
            </w:r>
          </w:p>
        </w:tc>
        <w:tc>
          <w:tcPr>
            <w:tcW w:w="1464" w:type="dxa"/>
            <w:vAlign w:val="center"/>
          </w:tcPr>
          <w:p w14:paraId="1B523005" w14:textId="77777777" w:rsidR="005725EA" w:rsidRPr="001E0CED" w:rsidRDefault="005725EA" w:rsidP="00D54BB8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</w:t>
            </w:r>
          </w:p>
        </w:tc>
        <w:tc>
          <w:tcPr>
            <w:tcW w:w="1465" w:type="dxa"/>
            <w:vAlign w:val="center"/>
          </w:tcPr>
          <w:p w14:paraId="3B08F773" w14:textId="77777777" w:rsidR="005725EA" w:rsidRPr="001E0CED" w:rsidRDefault="005725EA" w:rsidP="00D54BB8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 S POMOCOU</w:t>
            </w:r>
          </w:p>
        </w:tc>
        <w:tc>
          <w:tcPr>
            <w:tcW w:w="1465" w:type="dxa"/>
            <w:vAlign w:val="center"/>
          </w:tcPr>
          <w:p w14:paraId="6209C321" w14:textId="77777777" w:rsidR="005725EA" w:rsidRPr="001E0CED" w:rsidRDefault="005725EA" w:rsidP="00D54BB8">
            <w:pPr>
              <w:spacing w:before="100" w:beforeAutospacing="1" w:after="100" w:afterAutospacing="1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NEVIEM</w:t>
            </w:r>
          </w:p>
        </w:tc>
      </w:tr>
      <w:tr w:rsidR="005725EA" w:rsidRPr="001E0CED" w14:paraId="77CA8BBE" w14:textId="77777777" w:rsidTr="00D54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40ED8A9C" w14:textId="77777777" w:rsidR="005725EA" w:rsidRPr="00861962" w:rsidRDefault="005725EA" w:rsidP="00D54BB8">
            <w:pPr>
              <w:spacing w:before="0"/>
              <w:jc w:val="center"/>
              <w:rPr>
                <w:b w:val="0"/>
                <w:bCs/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 vlastnými slovami opísať princíp fungovania kofeínu v tele</w:t>
            </w:r>
          </w:p>
        </w:tc>
        <w:tc>
          <w:tcPr>
            <w:tcW w:w="1464" w:type="dxa"/>
            <w:vAlign w:val="center"/>
          </w:tcPr>
          <w:p w14:paraId="73EB5A2F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2EB68B9A" wp14:editId="2C165628">
                  <wp:extent cx="498763" cy="439387"/>
                  <wp:effectExtent l="0" t="0" r="0" b="0"/>
                  <wp:docPr id="78" name="Obrázok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6580" t="67429" r="4759" b="17536"/>
                          <a:stretch/>
                        </pic:blipFill>
                        <pic:spPr bwMode="auto">
                          <a:xfrm>
                            <a:off x="0" y="0"/>
                            <a:ext cx="498958" cy="4395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26EFC346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6FF413BF" wp14:editId="01A670B7">
                  <wp:extent cx="522514" cy="415637"/>
                  <wp:effectExtent l="0" t="0" r="0" b="3810"/>
                  <wp:docPr id="67" name="Obrázok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67615" t="51587" r="23311" b="34190"/>
                          <a:stretch/>
                        </pic:blipFill>
                        <pic:spPr bwMode="auto">
                          <a:xfrm>
                            <a:off x="0" y="0"/>
                            <a:ext cx="522733" cy="415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57231431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693EC65D" wp14:editId="284CCC3B">
                  <wp:extent cx="497205" cy="426720"/>
                  <wp:effectExtent l="0" t="0" r="0" b="0"/>
                  <wp:docPr id="72" name="Obrázok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56" t="19912" r="43104" b="65473"/>
                          <a:stretch/>
                        </pic:blipFill>
                        <pic:spPr bwMode="auto">
                          <a:xfrm>
                            <a:off x="0" y="0"/>
                            <a:ext cx="497205" cy="426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25EA" w:rsidRPr="001E0CED" w14:paraId="7CCAB76F" w14:textId="77777777" w:rsidTr="00D54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305FE01A" w14:textId="77777777" w:rsidR="005725EA" w:rsidRPr="001E0CED" w:rsidRDefault="005725EA" w:rsidP="00D54BB8">
            <w:pPr>
              <w:spacing w:before="0"/>
              <w:jc w:val="center"/>
              <w:rPr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 vymenovať skupiny, ktoré obsahuje vzorec kofeínu</w:t>
            </w:r>
          </w:p>
        </w:tc>
        <w:tc>
          <w:tcPr>
            <w:tcW w:w="1464" w:type="dxa"/>
            <w:vAlign w:val="center"/>
          </w:tcPr>
          <w:p w14:paraId="69250475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400273B0" wp14:editId="391CFBAF">
                  <wp:extent cx="498763" cy="439387"/>
                  <wp:effectExtent l="0" t="0" r="0" b="0"/>
                  <wp:docPr id="3" name="Obrázok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6580" t="67429" r="4759" b="17536"/>
                          <a:stretch/>
                        </pic:blipFill>
                        <pic:spPr bwMode="auto">
                          <a:xfrm>
                            <a:off x="0" y="0"/>
                            <a:ext cx="498958" cy="4395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4C28F37D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27F02CC3" wp14:editId="43F1F38E">
                  <wp:extent cx="522514" cy="415637"/>
                  <wp:effectExtent l="0" t="0" r="0" b="3810"/>
                  <wp:docPr id="68" name="Obrázok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67615" t="51587" r="23311" b="34190"/>
                          <a:stretch/>
                        </pic:blipFill>
                        <pic:spPr bwMode="auto">
                          <a:xfrm>
                            <a:off x="0" y="0"/>
                            <a:ext cx="522733" cy="415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5A11ED55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341969B3" wp14:editId="4DF8CD12">
                  <wp:extent cx="497205" cy="426720"/>
                  <wp:effectExtent l="0" t="0" r="0" b="0"/>
                  <wp:docPr id="73" name="Obrázok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56" t="19912" r="43104" b="65473"/>
                          <a:stretch/>
                        </pic:blipFill>
                        <pic:spPr bwMode="auto">
                          <a:xfrm>
                            <a:off x="0" y="0"/>
                            <a:ext cx="497205" cy="426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25EA" w:rsidRPr="001E0CED" w14:paraId="098CFDEB" w14:textId="77777777" w:rsidTr="00D54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7EC0A33" w14:textId="77777777" w:rsidR="005725EA" w:rsidRPr="001E0CED" w:rsidRDefault="005725EA" w:rsidP="00D54BB8">
            <w:pPr>
              <w:spacing w:before="0"/>
              <w:jc w:val="center"/>
              <w:rPr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 vysvetliť, čo je to sublimácia</w:t>
            </w:r>
          </w:p>
        </w:tc>
        <w:tc>
          <w:tcPr>
            <w:tcW w:w="1464" w:type="dxa"/>
            <w:vAlign w:val="center"/>
          </w:tcPr>
          <w:p w14:paraId="054FF729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298E9DFB" wp14:editId="5F4F7FA5">
                  <wp:extent cx="498763" cy="439387"/>
                  <wp:effectExtent l="0" t="0" r="0" b="0"/>
                  <wp:docPr id="4" name="Obrázok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6580" t="67429" r="4759" b="17536"/>
                          <a:stretch/>
                        </pic:blipFill>
                        <pic:spPr bwMode="auto">
                          <a:xfrm>
                            <a:off x="0" y="0"/>
                            <a:ext cx="498958" cy="4395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67C98EF3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07E0D880" wp14:editId="57DE6E21">
                  <wp:extent cx="522514" cy="415637"/>
                  <wp:effectExtent l="0" t="0" r="0" b="3810"/>
                  <wp:docPr id="69" name="Obrázok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67615" t="51587" r="23311" b="34190"/>
                          <a:stretch/>
                        </pic:blipFill>
                        <pic:spPr bwMode="auto">
                          <a:xfrm>
                            <a:off x="0" y="0"/>
                            <a:ext cx="522733" cy="415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3A7DDCD0" w14:textId="77777777" w:rsidR="005725EA" w:rsidRPr="001E0CED" w:rsidRDefault="005725EA" w:rsidP="00D54BB8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0B33DAB5" wp14:editId="5F5A08C0">
                  <wp:extent cx="497205" cy="426720"/>
                  <wp:effectExtent l="0" t="0" r="0" b="0"/>
                  <wp:docPr id="74" name="Obrázok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56" t="19912" r="43104" b="65473"/>
                          <a:stretch/>
                        </pic:blipFill>
                        <pic:spPr bwMode="auto">
                          <a:xfrm>
                            <a:off x="0" y="0"/>
                            <a:ext cx="497205" cy="426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25EA" w:rsidRPr="001E0CED" w14:paraId="2D9446B1" w14:textId="77777777" w:rsidTr="00D54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00F5D87F" w14:textId="77777777" w:rsidR="005725EA" w:rsidRPr="001E0CED" w:rsidRDefault="005725EA" w:rsidP="00D54BB8">
            <w:pPr>
              <w:spacing w:before="0"/>
              <w:jc w:val="center"/>
              <w:rPr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 uviesť príklad sublimácie</w:t>
            </w:r>
          </w:p>
        </w:tc>
        <w:tc>
          <w:tcPr>
            <w:tcW w:w="1464" w:type="dxa"/>
            <w:vAlign w:val="center"/>
          </w:tcPr>
          <w:p w14:paraId="727F357C" w14:textId="77777777" w:rsidR="005725EA" w:rsidRPr="001E0CED" w:rsidRDefault="005725EA" w:rsidP="00D54BB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5043DE65" wp14:editId="56B7B7BC">
                  <wp:extent cx="498763" cy="439387"/>
                  <wp:effectExtent l="0" t="0" r="0" b="0"/>
                  <wp:docPr id="6" name="Obrázo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6580" t="67429" r="4759" b="17536"/>
                          <a:stretch/>
                        </pic:blipFill>
                        <pic:spPr bwMode="auto">
                          <a:xfrm>
                            <a:off x="0" y="0"/>
                            <a:ext cx="498958" cy="4395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1533BC7A" w14:textId="77777777" w:rsidR="005725EA" w:rsidRPr="001E0CED" w:rsidRDefault="005725EA" w:rsidP="00D54BB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6110887A" wp14:editId="5250A0B6">
                  <wp:extent cx="522514" cy="415637"/>
                  <wp:effectExtent l="0" t="0" r="0" b="3810"/>
                  <wp:docPr id="70" name="Obrázok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67615" t="51587" r="23311" b="34190"/>
                          <a:stretch/>
                        </pic:blipFill>
                        <pic:spPr bwMode="auto">
                          <a:xfrm>
                            <a:off x="0" y="0"/>
                            <a:ext cx="522733" cy="415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7CD25F05" w14:textId="77777777" w:rsidR="005725EA" w:rsidRPr="001E0CED" w:rsidRDefault="005725EA" w:rsidP="00D54BB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7A3251A3" wp14:editId="7772CD27">
                  <wp:extent cx="497205" cy="426720"/>
                  <wp:effectExtent l="0" t="0" r="0" b="0"/>
                  <wp:docPr id="76" name="Obrázok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56" t="19912" r="43104" b="65473"/>
                          <a:stretch/>
                        </pic:blipFill>
                        <pic:spPr bwMode="auto">
                          <a:xfrm>
                            <a:off x="0" y="0"/>
                            <a:ext cx="497205" cy="426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25EA" w:rsidRPr="001E0CED" w14:paraId="1ECE7B0D" w14:textId="77777777" w:rsidTr="00D54B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5" w:type="dxa"/>
          </w:tcPr>
          <w:p w14:paraId="2C68C227" w14:textId="77777777" w:rsidR="005725EA" w:rsidRDefault="005725EA" w:rsidP="00D54BB8">
            <w:pPr>
              <w:spacing w:before="0"/>
              <w:jc w:val="center"/>
              <w:rPr>
                <w:szCs w:val="24"/>
                <w:lang w:eastAsia="en-GB"/>
              </w:rPr>
            </w:pPr>
            <w:r>
              <w:rPr>
                <w:szCs w:val="24"/>
                <w:lang w:eastAsia="en-GB"/>
              </w:rPr>
              <w:t>Viem opísať proces redukcie</w:t>
            </w:r>
          </w:p>
        </w:tc>
        <w:tc>
          <w:tcPr>
            <w:tcW w:w="1464" w:type="dxa"/>
            <w:vAlign w:val="center"/>
          </w:tcPr>
          <w:p w14:paraId="49ED2171" w14:textId="77777777" w:rsidR="005725EA" w:rsidRPr="001E0CED" w:rsidRDefault="005725EA" w:rsidP="00D54BB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12BF8160" wp14:editId="57D3052F">
                  <wp:extent cx="498763" cy="439387"/>
                  <wp:effectExtent l="0" t="0" r="0" b="0"/>
                  <wp:docPr id="7" name="Obrázok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86580" t="67429" r="4759" b="17536"/>
                          <a:stretch/>
                        </pic:blipFill>
                        <pic:spPr bwMode="auto">
                          <a:xfrm>
                            <a:off x="0" y="0"/>
                            <a:ext cx="498958" cy="4395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2928CCA3" w14:textId="77777777" w:rsidR="005725EA" w:rsidRPr="001E0CED" w:rsidRDefault="005725EA" w:rsidP="00D54BB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557AB696" wp14:editId="5FBB8284">
                  <wp:extent cx="522514" cy="415637"/>
                  <wp:effectExtent l="0" t="0" r="0" b="3810"/>
                  <wp:docPr id="71" name="Obrázok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l="67615" t="51587" r="23311" b="34190"/>
                          <a:stretch/>
                        </pic:blipFill>
                        <pic:spPr bwMode="auto">
                          <a:xfrm>
                            <a:off x="0" y="0"/>
                            <a:ext cx="522733" cy="415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65" w:type="dxa"/>
            <w:vAlign w:val="center"/>
          </w:tcPr>
          <w:p w14:paraId="1D3F41DD" w14:textId="77777777" w:rsidR="005725EA" w:rsidRPr="001E0CED" w:rsidRDefault="005725EA" w:rsidP="00D54BB8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eastAsia="en-GB"/>
              </w:rPr>
            </w:pPr>
            <w:r>
              <w:rPr>
                <w:noProof/>
              </w:rPr>
              <w:drawing>
                <wp:inline distT="0" distB="0" distL="0" distR="0" wp14:anchorId="378ADC9E" wp14:editId="653E6AFE">
                  <wp:extent cx="497205" cy="426720"/>
                  <wp:effectExtent l="0" t="0" r="0" b="0"/>
                  <wp:docPr id="77" name="Obrázok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256" t="19912" r="43104" b="65473"/>
                          <a:stretch/>
                        </pic:blipFill>
                        <pic:spPr bwMode="auto">
                          <a:xfrm>
                            <a:off x="0" y="0"/>
                            <a:ext cx="497205" cy="4267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5"/>
    </w:tbl>
    <w:p w14:paraId="72536B4D" w14:textId="77777777" w:rsidR="0060542D" w:rsidRDefault="0060542D" w:rsidP="00692933">
      <w:pPr>
        <w:pStyle w:val="Bentext"/>
        <w:spacing w:before="360"/>
        <w:ind w:firstLine="0"/>
      </w:pPr>
    </w:p>
    <w:sectPr w:rsidR="0060542D" w:rsidSect="0078207A">
      <w:type w:val="continuous"/>
      <w:pgSz w:w="11907" w:h="16839" w:code="9"/>
      <w:pgMar w:top="1566" w:right="964" w:bottom="1418" w:left="964" w:header="568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BA85F9" w14:textId="77777777" w:rsidR="0018177D" w:rsidRDefault="0018177D" w:rsidP="00CB2B35">
      <w:pPr>
        <w:spacing w:before="0" w:line="240" w:lineRule="auto"/>
      </w:pPr>
      <w:r>
        <w:separator/>
      </w:r>
    </w:p>
  </w:endnote>
  <w:endnote w:type="continuationSeparator" w:id="0">
    <w:p w14:paraId="64B23E76" w14:textId="77777777" w:rsidR="0018177D" w:rsidRDefault="0018177D" w:rsidP="00CB2B35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672AD4" w14:textId="77777777" w:rsidR="00F2048A" w:rsidRPr="00F2048A" w:rsidRDefault="00F2048A" w:rsidP="00F2048A">
    <w:pPr>
      <w:pStyle w:val="Bentext"/>
      <w:spacing w:before="0" w:line="240" w:lineRule="auto"/>
      <w:rPr>
        <w:sz w:val="22"/>
        <w:szCs w:val="22"/>
      </w:rPr>
    </w:pPr>
    <w:r w:rsidRPr="00F2048A">
      <w:rPr>
        <w:noProof/>
        <w:sz w:val="22"/>
        <w:szCs w:val="22"/>
      </w:rPr>
      <w:drawing>
        <wp:anchor distT="0" distB="0" distL="114300" distR="114300" simplePos="0" relativeHeight="251664384" behindDoc="1" locked="0" layoutInCell="1" allowOverlap="1" wp14:anchorId="3F1C5DE8" wp14:editId="3E4B6E04">
          <wp:simplePos x="0" y="0"/>
          <wp:positionH relativeFrom="column">
            <wp:posOffset>326278</wp:posOffset>
          </wp:positionH>
          <wp:positionV relativeFrom="paragraph">
            <wp:posOffset>23061</wp:posOffset>
          </wp:positionV>
          <wp:extent cx="1793240" cy="427355"/>
          <wp:effectExtent l="0" t="0" r="0" b="0"/>
          <wp:wrapNone/>
          <wp:docPr id="80" name="Obrázok 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SFaEFRR_farebne-3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9913" b="16157"/>
                  <a:stretch/>
                </pic:blipFill>
                <pic:spPr bwMode="auto">
                  <a:xfrm>
                    <a:off x="0" y="0"/>
                    <a:ext cx="1793240" cy="4273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048A">
      <w:rPr>
        <w:noProof/>
        <w:sz w:val="22"/>
        <w:szCs w:val="22"/>
      </w:rPr>
      <w:drawing>
        <wp:anchor distT="0" distB="0" distL="114300" distR="114300" simplePos="0" relativeHeight="251666432" behindDoc="1" locked="0" layoutInCell="1" allowOverlap="1" wp14:anchorId="51FDA5FC" wp14:editId="0AD5A8B0">
          <wp:simplePos x="0" y="0"/>
          <wp:positionH relativeFrom="column">
            <wp:posOffset>5219877</wp:posOffset>
          </wp:positionH>
          <wp:positionV relativeFrom="paragraph">
            <wp:posOffset>102870</wp:posOffset>
          </wp:positionV>
          <wp:extent cx="999490" cy="271145"/>
          <wp:effectExtent l="0" t="0" r="0" b="0"/>
          <wp:wrapNone/>
          <wp:docPr id="82" name="Obrázok 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T AKADEMIA.jp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628" b="19170"/>
                  <a:stretch/>
                </pic:blipFill>
                <pic:spPr bwMode="auto">
                  <a:xfrm>
                    <a:off x="0" y="0"/>
                    <a:ext cx="999490" cy="27114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048A">
      <w:rPr>
        <w:noProof/>
        <w:sz w:val="22"/>
        <w:szCs w:val="22"/>
      </w:rPr>
      <w:drawing>
        <wp:anchor distT="0" distB="0" distL="114300" distR="114300" simplePos="0" relativeHeight="251668480" behindDoc="0" locked="0" layoutInCell="1" allowOverlap="1" wp14:anchorId="682136D1" wp14:editId="5D40D620">
          <wp:simplePos x="0" y="0"/>
          <wp:positionH relativeFrom="column">
            <wp:posOffset>4235940</wp:posOffset>
          </wp:positionH>
          <wp:positionV relativeFrom="paragraph">
            <wp:posOffset>137160</wp:posOffset>
          </wp:positionV>
          <wp:extent cx="711835" cy="223520"/>
          <wp:effectExtent l="0" t="0" r="0" b="5080"/>
          <wp:wrapNone/>
          <wp:docPr id="81" name="Obrázok 8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MS_SK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835" cy="223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2048A">
      <w:rPr>
        <w:noProof/>
        <w:sz w:val="22"/>
        <w:szCs w:val="22"/>
      </w:rPr>
      <w:drawing>
        <wp:anchor distT="0" distB="0" distL="114300" distR="114300" simplePos="0" relativeHeight="251665408" behindDoc="1" locked="0" layoutInCell="1" allowOverlap="1" wp14:anchorId="16997528" wp14:editId="183049F0">
          <wp:simplePos x="0" y="0"/>
          <wp:positionH relativeFrom="margin">
            <wp:align>center</wp:align>
          </wp:positionH>
          <wp:positionV relativeFrom="paragraph">
            <wp:posOffset>1270</wp:posOffset>
          </wp:positionV>
          <wp:extent cx="1959610" cy="399415"/>
          <wp:effectExtent l="0" t="0" r="0" b="635"/>
          <wp:wrapNone/>
          <wp:docPr id="83" name="Obrázok 8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OPLZ_farebne-3.png"/>
                  <pic:cNvPicPr/>
                </pic:nvPicPr>
                <pic:blipFill rotWithShape="1"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2571" b="34545"/>
                  <a:stretch/>
                </pic:blipFill>
                <pic:spPr bwMode="auto">
                  <a:xfrm>
                    <a:off x="0" y="0"/>
                    <a:ext cx="1959610" cy="3994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CE2EBA5" w14:textId="77777777" w:rsidR="00F2048A" w:rsidRPr="00F2048A" w:rsidRDefault="00F2048A" w:rsidP="00F2048A">
    <w:pPr>
      <w:pStyle w:val="Bentext"/>
      <w:spacing w:before="0" w:line="240" w:lineRule="auto"/>
      <w:rPr>
        <w:sz w:val="22"/>
        <w:szCs w:val="22"/>
      </w:rPr>
    </w:pPr>
  </w:p>
  <w:p w14:paraId="3876F0AF" w14:textId="77777777" w:rsidR="00F2048A" w:rsidRPr="00F2048A" w:rsidRDefault="00F2048A" w:rsidP="00F2048A">
    <w:pPr>
      <w:pStyle w:val="Bentext"/>
      <w:spacing w:before="0" w:line="240" w:lineRule="auto"/>
      <w:rPr>
        <w:sz w:val="22"/>
        <w:szCs w:val="22"/>
      </w:rPr>
    </w:pPr>
    <w:r>
      <w:rPr>
        <w:noProof/>
      </w:rPr>
      <w:drawing>
        <wp:anchor distT="0" distB="0" distL="114300" distR="114300" simplePos="0" relativeHeight="251656191" behindDoc="1" locked="0" layoutInCell="1" allowOverlap="1" wp14:anchorId="65C460D0" wp14:editId="21CF1ADA">
          <wp:simplePos x="0" y="0"/>
          <wp:positionH relativeFrom="page">
            <wp:align>right</wp:align>
          </wp:positionH>
          <wp:positionV relativeFrom="paragraph">
            <wp:posOffset>34282</wp:posOffset>
          </wp:positionV>
          <wp:extent cx="6108700" cy="741439"/>
          <wp:effectExtent l="0" t="0" r="0" b="1905"/>
          <wp:wrapNone/>
          <wp:docPr id="87" name="Obrázok 8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08700" cy="7414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048A">
      <w:rPr>
        <w:b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5F089F3A" wp14:editId="68D152B4">
              <wp:simplePos x="0" y="0"/>
              <wp:positionH relativeFrom="margin">
                <wp:align>center</wp:align>
              </wp:positionH>
              <wp:positionV relativeFrom="paragraph">
                <wp:posOffset>105306</wp:posOffset>
              </wp:positionV>
              <wp:extent cx="5752618" cy="508000"/>
              <wp:effectExtent l="0" t="0" r="0" b="6350"/>
              <wp:wrapNone/>
              <wp:docPr id="9" name="Textové po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52618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876DA5" w14:textId="77777777" w:rsidR="00E933D1" w:rsidRDefault="00E933D1" w:rsidP="00E933D1">
                          <w:pPr>
                            <w:spacing w:before="0" w:line="192" w:lineRule="auto"/>
                            <w:jc w:val="center"/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  <w:spacing w:val="-8"/>
                              <w:sz w:val="18"/>
                              <w:szCs w:val="18"/>
                            </w:rPr>
                          </w:pPr>
                          <w:r w:rsidRPr="00476B27"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  <w:spacing w:val="-8"/>
                              <w:sz w:val="18"/>
                              <w:szCs w:val="18"/>
                            </w:rPr>
                            <w:t xml:space="preserve">Tento projekt sa realizuje vďaka podpore z Európskeho sociálneho fondu </w:t>
                          </w:r>
                        </w:p>
                        <w:p w14:paraId="5E8646DB" w14:textId="77777777" w:rsidR="00E933D1" w:rsidRDefault="00E933D1" w:rsidP="00E933D1">
                          <w:pPr>
                            <w:pStyle w:val="Zkladnodstavec"/>
                            <w:spacing w:line="192" w:lineRule="auto"/>
                            <w:jc w:val="center"/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  <w:spacing w:val="-8"/>
                              <w:sz w:val="18"/>
                              <w:szCs w:val="18"/>
                            </w:rPr>
                          </w:pPr>
                          <w:r w:rsidRPr="00476B27"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  <w:spacing w:val="-8"/>
                              <w:sz w:val="18"/>
                              <w:szCs w:val="18"/>
                            </w:rPr>
                            <w:t>a Európskeho fondu regionálneho rozvoja v rámci Operačného programu Ľudské zdroje</w:t>
                          </w:r>
                        </w:p>
                        <w:p w14:paraId="60591952" w14:textId="77777777" w:rsidR="00E933D1" w:rsidRPr="003E424E" w:rsidRDefault="00E933D1" w:rsidP="00E933D1">
                          <w:pPr>
                            <w:spacing w:before="0" w:line="240" w:lineRule="auto"/>
                            <w:jc w:val="center"/>
                            <w:rPr>
                              <w:rFonts w:asciiTheme="minorHAnsi" w:hAnsiTheme="minorHAnsi" w:cstheme="minorHAnsi"/>
                              <w:color w:val="808080" w:themeColor="background1" w:themeShade="80"/>
                              <w:spacing w:val="-8"/>
                            </w:rPr>
                          </w:pPr>
                          <w:r w:rsidRPr="003E424E">
                            <w:rPr>
                              <w:rFonts w:cs="Calibri"/>
                              <w:b/>
                              <w:color w:val="F16531"/>
                              <w:spacing w:val="-6"/>
                              <w:lang w:bidi="he-IL"/>
                            </w:rPr>
                            <w:t>www.minedu.sk    www.employment.gov</w:t>
                          </w:r>
                          <w:r>
                            <w:rPr>
                              <w:rFonts w:cs="Calibri"/>
                              <w:b/>
                              <w:color w:val="F16531"/>
                              <w:spacing w:val="-6"/>
                              <w:lang w:bidi="he-IL"/>
                            </w:rPr>
                            <w:t>.sk/sk/esf/    www.itakademia.s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F089F3A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0;margin-top:8.3pt;width:452.95pt;height:40pt;z-index:-251649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" filled="f" stroked="f">
              <v:textbox>
                <w:txbxContent>
                  <w:p w14:paraId="58876DA5" w14:textId="77777777" w:rsidR="00E933D1" w:rsidRDefault="00E933D1" w:rsidP="00E933D1">
                    <w:pPr>
                      <w:spacing w:before="0" w:line="192" w:lineRule="auto"/>
                      <w:jc w:val="center"/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</w:pPr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Tento projekt sa realizuje vďaka podpore z Európskeho sociálneho fondu </w:t>
                    </w:r>
                  </w:p>
                  <w:p w14:paraId="5E8646DB" w14:textId="77777777" w:rsidR="00E933D1" w:rsidRDefault="00E933D1" w:rsidP="00E933D1">
                    <w:pPr>
                      <w:pStyle w:val="Zkladnodstavec"/>
                      <w:spacing w:line="192" w:lineRule="auto"/>
                      <w:jc w:val="center"/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</w:pPr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a </w:t>
                    </w:r>
                    <w:proofErr w:type="spellStart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>Európskeho</w:t>
                    </w:r>
                    <w:proofErr w:type="spellEnd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 fondu </w:t>
                    </w:r>
                    <w:proofErr w:type="spellStart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>regionálneho</w:t>
                    </w:r>
                    <w:proofErr w:type="spellEnd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>rozvoja</w:t>
                    </w:r>
                    <w:proofErr w:type="spellEnd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 v rámci </w:t>
                    </w:r>
                    <w:proofErr w:type="spellStart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>Operačného</w:t>
                    </w:r>
                    <w:proofErr w:type="spellEnd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 programu </w:t>
                    </w:r>
                    <w:proofErr w:type="spellStart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>Ľudské</w:t>
                    </w:r>
                    <w:proofErr w:type="spellEnd"/>
                    <w:r w:rsidRPr="00476B27"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  <w:sz w:val="18"/>
                        <w:szCs w:val="18"/>
                      </w:rPr>
                      <w:t xml:space="preserve"> zdroje</w:t>
                    </w:r>
                  </w:p>
                  <w:p w14:paraId="60591952" w14:textId="77777777" w:rsidR="00E933D1" w:rsidRPr="003E424E" w:rsidRDefault="00E933D1" w:rsidP="00E933D1">
                    <w:pPr>
                      <w:spacing w:before="0" w:line="240" w:lineRule="auto"/>
                      <w:jc w:val="center"/>
                      <w:rPr>
                        <w:rFonts w:asciiTheme="minorHAnsi" w:hAnsiTheme="minorHAnsi" w:cstheme="minorHAnsi"/>
                        <w:color w:val="808080" w:themeColor="background1" w:themeShade="80"/>
                        <w:spacing w:val="-8"/>
                      </w:rPr>
                    </w:pPr>
                    <w:r w:rsidRPr="003E424E">
                      <w:rPr>
                        <w:rFonts w:cs="Calibri"/>
                        <w:b/>
                        <w:color w:val="F16531"/>
                        <w:spacing w:val="-6"/>
                        <w:lang w:bidi="he-IL"/>
                      </w:rPr>
                      <w:t>www.minedu.sk    www.employment.gov</w:t>
                    </w:r>
                    <w:r>
                      <w:rPr>
                        <w:rFonts w:cs="Calibri"/>
                        <w:b/>
                        <w:color w:val="F16531"/>
                        <w:spacing w:val="-6"/>
                        <w:lang w:bidi="he-IL"/>
                      </w:rPr>
                      <w:t>.sk/sk/esf/    www.itakademia.sk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552D4FDB" w14:textId="77777777" w:rsidR="00E933D1" w:rsidRPr="00F2048A" w:rsidRDefault="00F2048A" w:rsidP="00F2048A">
    <w:pPr>
      <w:pStyle w:val="Bentext"/>
      <w:spacing w:before="0" w:line="240" w:lineRule="auto"/>
      <w:jc w:val="right"/>
      <w:rPr>
        <w:b/>
        <w:sz w:val="24"/>
        <w:szCs w:val="22"/>
      </w:rPr>
    </w:pPr>
    <w:r w:rsidRPr="00F2048A">
      <w:rPr>
        <w:b/>
        <w:sz w:val="24"/>
        <w:szCs w:val="22"/>
      </w:rPr>
      <w:fldChar w:fldCharType="begin"/>
    </w:r>
    <w:r w:rsidRPr="001B3379">
      <w:rPr>
        <w:b/>
        <w:sz w:val="24"/>
        <w:szCs w:val="22"/>
      </w:rPr>
      <w:instrText>PAGE   \* MERGEFORMAT</w:instrText>
    </w:r>
    <w:r w:rsidRPr="00F2048A">
      <w:rPr>
        <w:b/>
        <w:sz w:val="24"/>
        <w:szCs w:val="22"/>
      </w:rPr>
      <w:fldChar w:fldCharType="separate"/>
    </w:r>
    <w:r w:rsidR="00332073">
      <w:rPr>
        <w:b/>
        <w:noProof/>
        <w:sz w:val="24"/>
        <w:szCs w:val="22"/>
      </w:rPr>
      <w:t>1</w:t>
    </w:r>
    <w:r w:rsidRPr="00F2048A">
      <w:rPr>
        <w:b/>
        <w:sz w:val="24"/>
        <w:szCs w:val="22"/>
      </w:rPr>
      <w:fldChar w:fldCharType="end"/>
    </w:r>
    <w:r w:rsidRPr="00F2048A">
      <w:rPr>
        <w:b/>
        <w:sz w:val="24"/>
        <w:szCs w:val="22"/>
      </w:rPr>
      <w:t xml:space="preserve"> | Strana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12A30D" w14:textId="77777777" w:rsidR="00B5068F" w:rsidRPr="00C86BA2" w:rsidRDefault="00E933D1" w:rsidP="00E933D1">
    <w:pPr>
      <w:pStyle w:val="Pta"/>
      <w:jc w:val="right"/>
      <w:rPr>
        <w:b/>
        <w:color w:val="FFFFFF" w:themeColor="background1"/>
        <w:sz w:val="24"/>
        <w:szCs w:val="24"/>
        <w:lang w:val="en-US"/>
      </w:rPr>
    </w:pPr>
    <w:r>
      <w:rPr>
        <w:b/>
        <w:noProof/>
        <w:color w:val="FFFFFF" w:themeColor="background1"/>
        <w:sz w:val="24"/>
        <w:szCs w:val="24"/>
      </w:rPr>
      <w:drawing>
        <wp:anchor distT="0" distB="0" distL="114300" distR="114300" simplePos="0" relativeHeight="251662336" behindDoc="1" locked="0" layoutInCell="1" allowOverlap="1" wp14:anchorId="3E76F43B" wp14:editId="748447C8">
          <wp:simplePos x="0" y="0"/>
          <wp:positionH relativeFrom="page">
            <wp:posOffset>1481559</wp:posOffset>
          </wp:positionH>
          <wp:positionV relativeFrom="page">
            <wp:posOffset>9931078</wp:posOffset>
          </wp:positionV>
          <wp:extent cx="6110078" cy="927904"/>
          <wp:effectExtent l="0" t="0" r="5080" b="5715"/>
          <wp:wrapNone/>
          <wp:docPr id="86" name="Obrázok 8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2-04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20919" cy="92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5068F" w:rsidRPr="00C86BA2">
      <w:rPr>
        <w:b/>
        <w:color w:val="FFFFFF" w:themeColor="background1"/>
        <w:sz w:val="24"/>
        <w:szCs w:val="24"/>
      </w:rPr>
      <w:fldChar w:fldCharType="begin"/>
    </w:r>
    <w:r w:rsidR="00B5068F" w:rsidRPr="00C86BA2">
      <w:rPr>
        <w:b/>
        <w:color w:val="FFFFFF" w:themeColor="background1"/>
        <w:sz w:val="24"/>
        <w:szCs w:val="24"/>
      </w:rPr>
      <w:instrText xml:space="preserve"> PAGE  \* Arabic  \* MERGEFORMAT </w:instrText>
    </w:r>
    <w:r w:rsidR="00B5068F" w:rsidRPr="00C86BA2">
      <w:rPr>
        <w:b/>
        <w:color w:val="FFFFFF" w:themeColor="background1"/>
        <w:sz w:val="24"/>
        <w:szCs w:val="24"/>
      </w:rPr>
      <w:fldChar w:fldCharType="separate"/>
    </w:r>
    <w:r>
      <w:rPr>
        <w:b/>
        <w:noProof/>
        <w:color w:val="FFFFFF" w:themeColor="background1"/>
        <w:sz w:val="24"/>
        <w:szCs w:val="24"/>
      </w:rPr>
      <w:t>1</w:t>
    </w:r>
    <w:r w:rsidR="00B5068F" w:rsidRPr="00C86BA2">
      <w:rPr>
        <w:b/>
        <w:color w:val="FFFFFF" w:themeColor="background1"/>
        <w:sz w:val="24"/>
        <w:szCs w:val="24"/>
      </w:rPr>
      <w:fldChar w:fldCharType="end"/>
    </w:r>
    <w:r w:rsidR="00B5068F" w:rsidRPr="00C86BA2">
      <w:rPr>
        <w:b/>
        <w:color w:val="FFFFFF" w:themeColor="background1"/>
        <w:sz w:val="24"/>
        <w:szCs w:val="24"/>
      </w:rPr>
      <w:t xml:space="preserve"> </w:t>
    </w:r>
    <w:r w:rsidR="00B5068F" w:rsidRPr="00C86BA2">
      <w:rPr>
        <w:b/>
        <w:color w:val="FFFFFF" w:themeColor="background1"/>
        <w:sz w:val="24"/>
        <w:szCs w:val="24"/>
        <w:lang w:val="en-US"/>
      </w:rPr>
      <w:t>| Strana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5437DF" w14:textId="77777777" w:rsidR="0018177D" w:rsidRDefault="0018177D" w:rsidP="00CB2B35">
      <w:pPr>
        <w:spacing w:before="0" w:line="240" w:lineRule="auto"/>
      </w:pPr>
      <w:r>
        <w:separator/>
      </w:r>
    </w:p>
  </w:footnote>
  <w:footnote w:type="continuationSeparator" w:id="0">
    <w:p w14:paraId="45A64D30" w14:textId="77777777" w:rsidR="0018177D" w:rsidRDefault="0018177D" w:rsidP="00CB2B35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F7D16D" w14:textId="77777777" w:rsidR="00B64A5A" w:rsidRPr="00F2048A" w:rsidRDefault="005246CA" w:rsidP="00C156F6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b/>
        <w:color w:val="auto"/>
        <w:szCs w:val="24"/>
      </w:rPr>
    </w:pPr>
    <w:r w:rsidRPr="00F2048A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57216" behindDoc="1" locked="0" layoutInCell="1" allowOverlap="1" wp14:anchorId="272B8E9E" wp14:editId="4D0AFF0A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79" name="Obrázok 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2048A" w:rsidRPr="00F2048A">
      <w:rPr>
        <w:b/>
        <w:color w:val="auto"/>
        <w:spacing w:val="20"/>
        <w:szCs w:val="24"/>
      </w:rPr>
      <w:t>Meno a priezvisko:</w:t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</w:r>
    <w:r w:rsidR="00F2048A" w:rsidRPr="00F2048A">
      <w:rPr>
        <w:b/>
        <w:color w:val="auto"/>
        <w:spacing w:val="20"/>
        <w:szCs w:val="24"/>
      </w:rPr>
      <w:tab/>
      <w:t xml:space="preserve">Trieda: </w:t>
    </w:r>
    <w:r w:rsidR="007626DB" w:rsidRPr="00F2048A">
      <w:rPr>
        <w:b/>
        <w:color w:val="auto"/>
        <w:spacing w:val="20"/>
        <w:szCs w:val="24"/>
      </w:rPr>
      <w:tab/>
    </w:r>
    <w:r w:rsidR="00C156F6" w:rsidRPr="00F2048A">
      <w:rPr>
        <w:b/>
        <w:color w:val="auto"/>
        <w:spacing w:val="20"/>
        <w:szCs w:val="24"/>
      </w:rP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81A65" w14:textId="77777777" w:rsidR="00FD59E0" w:rsidRPr="00C86BA2" w:rsidRDefault="00FD59E0" w:rsidP="00FD59E0">
    <w:pPr>
      <w:pStyle w:val="Hlavika"/>
      <w:tabs>
        <w:tab w:val="clear" w:pos="4536"/>
        <w:tab w:val="clear" w:pos="9072"/>
        <w:tab w:val="left" w:pos="1650"/>
        <w:tab w:val="center" w:pos="4989"/>
      </w:tabs>
      <w:jc w:val="left"/>
      <w:rPr>
        <w:szCs w:val="24"/>
      </w:rPr>
    </w:pPr>
    <w:r w:rsidRPr="00C84F3E">
      <w:rPr>
        <w:b/>
        <w:noProof/>
        <w:color w:val="auto"/>
        <w:spacing w:val="20"/>
        <w:szCs w:val="24"/>
      </w:rPr>
      <w:drawing>
        <wp:anchor distT="0" distB="0" distL="114300" distR="114300" simplePos="0" relativeHeight="251660288" behindDoc="1" locked="0" layoutInCell="1" allowOverlap="1" wp14:anchorId="5C890FE3" wp14:editId="11335A00">
          <wp:simplePos x="0" y="0"/>
          <wp:positionH relativeFrom="page">
            <wp:posOffset>0</wp:posOffset>
          </wp:positionH>
          <wp:positionV relativeFrom="page">
            <wp:posOffset>-473</wp:posOffset>
          </wp:positionV>
          <wp:extent cx="6112800" cy="943200"/>
          <wp:effectExtent l="0" t="0" r="2540" b="9525"/>
          <wp:wrapNone/>
          <wp:docPr id="85" name="Obrázok 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age_bg_u_1-0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2800" cy="94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84F3E">
      <w:rPr>
        <w:color w:val="auto"/>
        <w:spacing w:val="20"/>
        <w:szCs w:val="24"/>
      </w:rPr>
      <w:t>Meno a priezvisko:</w:t>
    </w:r>
    <w:r w:rsidRPr="00C84F3E">
      <w:rPr>
        <w:color w:val="auto"/>
        <w:spacing w:val="20"/>
        <w:szCs w:val="24"/>
      </w:rPr>
      <w:tab/>
    </w:r>
    <w:r w:rsidRPr="00C84F3E">
      <w:rPr>
        <w:color w:val="auto"/>
        <w:spacing w:val="20"/>
        <w:szCs w:val="24"/>
      </w:rPr>
      <w:tab/>
    </w:r>
    <w:r w:rsidRPr="00C84F3E">
      <w:rPr>
        <w:color w:val="auto"/>
        <w:spacing w:val="20"/>
        <w:szCs w:val="24"/>
      </w:rPr>
      <w:tab/>
    </w:r>
    <w:r>
      <w:rPr>
        <w:color w:val="auto"/>
        <w:spacing w:val="20"/>
        <w:szCs w:val="24"/>
      </w:rPr>
      <w:tab/>
    </w:r>
    <w:r>
      <w:rPr>
        <w:color w:val="auto"/>
        <w:spacing w:val="20"/>
        <w:szCs w:val="24"/>
      </w:rPr>
      <w:tab/>
      <w:t>Trieda:</w:t>
    </w:r>
  </w:p>
  <w:p w14:paraId="0B693D9B" w14:textId="77777777" w:rsidR="00FD59E0" w:rsidRDefault="00FD59E0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9E43D0"/>
    <w:multiLevelType w:val="hybridMultilevel"/>
    <w:tmpl w:val="9F86885A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>
    <w:nsid w:val="19E63BD2"/>
    <w:multiLevelType w:val="hybridMultilevel"/>
    <w:tmpl w:val="3CA8650C"/>
    <w:lvl w:ilvl="0" w:tplc="ACE69302">
      <w:start w:val="1"/>
      <w:numFmt w:val="decimal"/>
      <w:pStyle w:val="Popis-tabuka"/>
      <w:lvlText w:val="Tab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225E2"/>
    <w:multiLevelType w:val="hybridMultilevel"/>
    <w:tmpl w:val="DBD64610"/>
    <w:lvl w:ilvl="0" w:tplc="2550B59C">
      <w:start w:val="1"/>
      <w:numFmt w:val="bullet"/>
      <w:pStyle w:val="Neslovanzozna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460919"/>
    <w:multiLevelType w:val="hybridMultilevel"/>
    <w:tmpl w:val="98AA49FE"/>
    <w:lvl w:ilvl="0" w:tplc="FAF2AC9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364" w:hanging="360"/>
      </w:pPr>
    </w:lvl>
    <w:lvl w:ilvl="2" w:tplc="041B001B" w:tentative="1">
      <w:start w:val="1"/>
      <w:numFmt w:val="lowerRoman"/>
      <w:lvlText w:val="%3."/>
      <w:lvlJc w:val="right"/>
      <w:pPr>
        <w:ind w:left="2084" w:hanging="180"/>
      </w:pPr>
    </w:lvl>
    <w:lvl w:ilvl="3" w:tplc="041B000F" w:tentative="1">
      <w:start w:val="1"/>
      <w:numFmt w:val="decimal"/>
      <w:lvlText w:val="%4."/>
      <w:lvlJc w:val="left"/>
      <w:pPr>
        <w:ind w:left="2804" w:hanging="360"/>
      </w:pPr>
    </w:lvl>
    <w:lvl w:ilvl="4" w:tplc="041B0019" w:tentative="1">
      <w:start w:val="1"/>
      <w:numFmt w:val="lowerLetter"/>
      <w:lvlText w:val="%5."/>
      <w:lvlJc w:val="left"/>
      <w:pPr>
        <w:ind w:left="3524" w:hanging="360"/>
      </w:pPr>
    </w:lvl>
    <w:lvl w:ilvl="5" w:tplc="041B001B" w:tentative="1">
      <w:start w:val="1"/>
      <w:numFmt w:val="lowerRoman"/>
      <w:lvlText w:val="%6."/>
      <w:lvlJc w:val="right"/>
      <w:pPr>
        <w:ind w:left="4244" w:hanging="180"/>
      </w:pPr>
    </w:lvl>
    <w:lvl w:ilvl="6" w:tplc="041B000F" w:tentative="1">
      <w:start w:val="1"/>
      <w:numFmt w:val="decimal"/>
      <w:lvlText w:val="%7."/>
      <w:lvlJc w:val="left"/>
      <w:pPr>
        <w:ind w:left="4964" w:hanging="360"/>
      </w:pPr>
    </w:lvl>
    <w:lvl w:ilvl="7" w:tplc="041B0019" w:tentative="1">
      <w:start w:val="1"/>
      <w:numFmt w:val="lowerLetter"/>
      <w:lvlText w:val="%8."/>
      <w:lvlJc w:val="left"/>
      <w:pPr>
        <w:ind w:left="5684" w:hanging="360"/>
      </w:pPr>
    </w:lvl>
    <w:lvl w:ilvl="8" w:tplc="041B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2F7853F7"/>
    <w:multiLevelType w:val="hybridMultilevel"/>
    <w:tmpl w:val="C80AB7A2"/>
    <w:lvl w:ilvl="0" w:tplc="6DB8BCE4">
      <w:start w:val="1"/>
      <w:numFmt w:val="decimal"/>
      <w:pStyle w:val="Popis-obrzok"/>
      <w:lvlText w:val="Obr. %1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745A5E"/>
    <w:multiLevelType w:val="hybridMultilevel"/>
    <w:tmpl w:val="BBFADE00"/>
    <w:lvl w:ilvl="0" w:tplc="041B000F">
      <w:start w:val="1"/>
      <w:numFmt w:val="decimal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399C6006"/>
    <w:multiLevelType w:val="hybridMultilevel"/>
    <w:tmpl w:val="129C329E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>
    <w:nsid w:val="44F53018"/>
    <w:multiLevelType w:val="hybridMultilevel"/>
    <w:tmpl w:val="A5EA6E0E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2D63EE"/>
    <w:multiLevelType w:val="hybridMultilevel"/>
    <w:tmpl w:val="E272AE20"/>
    <w:lvl w:ilvl="0" w:tplc="1E4C9424">
      <w:start w:val="1"/>
      <w:numFmt w:val="decimal"/>
      <w:pStyle w:val="slovanzoznammetodiky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>
    <w:nsid w:val="485523D8"/>
    <w:multiLevelType w:val="hybridMultilevel"/>
    <w:tmpl w:val="ABFEC552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52F00990"/>
    <w:multiLevelType w:val="hybridMultilevel"/>
    <w:tmpl w:val="3EC6C562"/>
    <w:lvl w:ilvl="0" w:tplc="A7DACFE0">
      <w:start w:val="1"/>
      <w:numFmt w:val="decimal"/>
      <w:pStyle w:val="Popis-graf"/>
      <w:lvlText w:val="Graf %1"/>
      <w:lvlJc w:val="left"/>
      <w:pPr>
        <w:ind w:left="36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>
    <w:nsid w:val="5A355CDA"/>
    <w:multiLevelType w:val="hybridMultilevel"/>
    <w:tmpl w:val="BBFADE00"/>
    <w:lvl w:ilvl="0" w:tplc="041B000F">
      <w:start w:val="1"/>
      <w:numFmt w:val="decimal"/>
      <w:lvlText w:val="%1.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>
    <w:nsid w:val="6A993D79"/>
    <w:multiLevelType w:val="hybridMultilevel"/>
    <w:tmpl w:val="0D360BE0"/>
    <w:lvl w:ilvl="0" w:tplc="041B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>
    <w:nsid w:val="6BF268A4"/>
    <w:multiLevelType w:val="hybridMultilevel"/>
    <w:tmpl w:val="93FCA2DC"/>
    <w:lvl w:ilvl="0" w:tplc="684242F2">
      <w:start w:val="1"/>
      <w:numFmt w:val="decimal"/>
      <w:pStyle w:val="Zadanielohy"/>
      <w:lvlText w:val="Úloha %1."/>
      <w:lvlJc w:val="left"/>
      <w:pPr>
        <w:ind w:left="720" w:hanging="360"/>
      </w:pPr>
      <w:rPr>
        <w:rFonts w:hint="default"/>
        <w:b/>
        <w:i/>
        <w:u w:val="none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1CB57E0"/>
    <w:multiLevelType w:val="hybridMultilevel"/>
    <w:tmpl w:val="04F8EBF2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3"/>
  </w:num>
  <w:num w:numId="4">
    <w:abstractNumId w:val="10"/>
  </w:num>
  <w:num w:numId="5">
    <w:abstractNumId w:val="8"/>
  </w:num>
  <w:num w:numId="6">
    <w:abstractNumId w:val="1"/>
  </w:num>
  <w:num w:numId="7">
    <w:abstractNumId w:val="11"/>
  </w:num>
  <w:num w:numId="8">
    <w:abstractNumId w:val="3"/>
  </w:num>
  <w:num w:numId="9">
    <w:abstractNumId w:val="5"/>
  </w:num>
  <w:num w:numId="10">
    <w:abstractNumId w:val="0"/>
  </w:num>
  <w:num w:numId="11">
    <w:abstractNumId w:val="6"/>
  </w:num>
  <w:num w:numId="12">
    <w:abstractNumId w:val="9"/>
  </w:num>
  <w:num w:numId="13">
    <w:abstractNumId w:val="12"/>
  </w:num>
  <w:num w:numId="14">
    <w:abstractNumId w:val="7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displayBackgroundShape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wNDIyNjA3MbY0MTFW0lEKTi0uzszPAykwqgUAVJ9wlSwAAAA="/>
  </w:docVars>
  <w:rsids>
    <w:rsidRoot w:val="00CB2B35"/>
    <w:rsid w:val="0001572A"/>
    <w:rsid w:val="0002277B"/>
    <w:rsid w:val="00055B27"/>
    <w:rsid w:val="00061BCC"/>
    <w:rsid w:val="0008518C"/>
    <w:rsid w:val="00086B6B"/>
    <w:rsid w:val="000B6125"/>
    <w:rsid w:val="000B63F3"/>
    <w:rsid w:val="000B7025"/>
    <w:rsid w:val="000C0492"/>
    <w:rsid w:val="001276BE"/>
    <w:rsid w:val="0016638B"/>
    <w:rsid w:val="0018177D"/>
    <w:rsid w:val="00194139"/>
    <w:rsid w:val="001B3379"/>
    <w:rsid w:val="001C5590"/>
    <w:rsid w:val="001D47C8"/>
    <w:rsid w:val="002472AB"/>
    <w:rsid w:val="00256B14"/>
    <w:rsid w:val="002730AE"/>
    <w:rsid w:val="002A5AC8"/>
    <w:rsid w:val="002F594E"/>
    <w:rsid w:val="00306C17"/>
    <w:rsid w:val="00332073"/>
    <w:rsid w:val="00341BE5"/>
    <w:rsid w:val="003502B8"/>
    <w:rsid w:val="003537AA"/>
    <w:rsid w:val="0037670A"/>
    <w:rsid w:val="003946D9"/>
    <w:rsid w:val="003B37F1"/>
    <w:rsid w:val="003D7654"/>
    <w:rsid w:val="003F212C"/>
    <w:rsid w:val="00460581"/>
    <w:rsid w:val="0049298F"/>
    <w:rsid w:val="004B3D50"/>
    <w:rsid w:val="004B5CF1"/>
    <w:rsid w:val="004D098A"/>
    <w:rsid w:val="004D67B8"/>
    <w:rsid w:val="00520F7D"/>
    <w:rsid w:val="005246CA"/>
    <w:rsid w:val="00540638"/>
    <w:rsid w:val="00566C15"/>
    <w:rsid w:val="00570852"/>
    <w:rsid w:val="005725EA"/>
    <w:rsid w:val="00585080"/>
    <w:rsid w:val="00597EE9"/>
    <w:rsid w:val="005D055B"/>
    <w:rsid w:val="005D2852"/>
    <w:rsid w:val="0060542D"/>
    <w:rsid w:val="006177DF"/>
    <w:rsid w:val="00620853"/>
    <w:rsid w:val="00635D99"/>
    <w:rsid w:val="00641BDE"/>
    <w:rsid w:val="00653D9A"/>
    <w:rsid w:val="00671669"/>
    <w:rsid w:val="00692933"/>
    <w:rsid w:val="00697430"/>
    <w:rsid w:val="006C124B"/>
    <w:rsid w:val="006E4C02"/>
    <w:rsid w:val="00707195"/>
    <w:rsid w:val="007137EB"/>
    <w:rsid w:val="00724431"/>
    <w:rsid w:val="00750E0A"/>
    <w:rsid w:val="007626DB"/>
    <w:rsid w:val="0078207A"/>
    <w:rsid w:val="007A0F8E"/>
    <w:rsid w:val="007D5CC8"/>
    <w:rsid w:val="00850805"/>
    <w:rsid w:val="008C785D"/>
    <w:rsid w:val="009260E4"/>
    <w:rsid w:val="00977EFF"/>
    <w:rsid w:val="00983D24"/>
    <w:rsid w:val="009B33A8"/>
    <w:rsid w:val="009D25FF"/>
    <w:rsid w:val="00A50D51"/>
    <w:rsid w:val="00A5582B"/>
    <w:rsid w:val="00A638C9"/>
    <w:rsid w:val="00A77C5A"/>
    <w:rsid w:val="00AA7FC4"/>
    <w:rsid w:val="00AC0FBB"/>
    <w:rsid w:val="00AE38DC"/>
    <w:rsid w:val="00B247C6"/>
    <w:rsid w:val="00B5068F"/>
    <w:rsid w:val="00B64A5A"/>
    <w:rsid w:val="00B75EA5"/>
    <w:rsid w:val="00B8219B"/>
    <w:rsid w:val="00C156F6"/>
    <w:rsid w:val="00C27866"/>
    <w:rsid w:val="00C4596D"/>
    <w:rsid w:val="00C81D91"/>
    <w:rsid w:val="00C86BA2"/>
    <w:rsid w:val="00C90F7D"/>
    <w:rsid w:val="00CB2B35"/>
    <w:rsid w:val="00CC4819"/>
    <w:rsid w:val="00CE3084"/>
    <w:rsid w:val="00CF1722"/>
    <w:rsid w:val="00D3434C"/>
    <w:rsid w:val="00DC70E0"/>
    <w:rsid w:val="00DC7D37"/>
    <w:rsid w:val="00E04E38"/>
    <w:rsid w:val="00E060C0"/>
    <w:rsid w:val="00E25524"/>
    <w:rsid w:val="00E933D1"/>
    <w:rsid w:val="00EC74C5"/>
    <w:rsid w:val="00F2048A"/>
    <w:rsid w:val="00F37A01"/>
    <w:rsid w:val="00F90387"/>
    <w:rsid w:val="00FA6A60"/>
    <w:rsid w:val="00FA708A"/>
    <w:rsid w:val="00FB31BC"/>
    <w:rsid w:val="00FD59E0"/>
    <w:rsid w:val="00FD7AE5"/>
    <w:rsid w:val="00FF2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BB8B3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  <w:ind w:left="851" w:hanging="851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5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odstavec">
    <w:name w:val="[Základní odstavec]"/>
    <w:basedOn w:val="Normlny"/>
    <w:uiPriority w:val="99"/>
    <w:rsid w:val="00E933D1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81D91"/>
    <w:rPr>
      <w:color w:val="808080"/>
      <w:shd w:val="clear" w:color="auto" w:fill="E6E6E6"/>
    </w:rPr>
  </w:style>
  <w:style w:type="paragraph" w:styleId="Popis">
    <w:name w:val="caption"/>
    <w:basedOn w:val="Normlny"/>
    <w:next w:val="Normlny"/>
    <w:uiPriority w:val="35"/>
    <w:unhideWhenUsed/>
    <w:qFormat/>
    <w:rsid w:val="0060542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table" w:customStyle="1" w:styleId="GridTable1Light">
    <w:name w:val="Grid Table 1 Light"/>
    <w:basedOn w:val="Normlnatabuka"/>
    <w:uiPriority w:val="46"/>
    <w:rsid w:val="005725E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rsid w:val="00E060C0"/>
    <w:pPr>
      <w:tabs>
        <w:tab w:val="left" w:pos="709"/>
      </w:tabs>
      <w:autoSpaceDE w:val="0"/>
      <w:autoSpaceDN w:val="0"/>
      <w:spacing w:before="60" w:after="0"/>
      <w:jc w:val="both"/>
    </w:pPr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Nadpis1">
    <w:name w:val="heading 1"/>
    <w:basedOn w:val="Normlny"/>
    <w:next w:val="Normlny"/>
    <w:link w:val="Nadpis1Char"/>
    <w:uiPriority w:val="9"/>
    <w:rsid w:val="0016638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 w:val="0"/>
      <w:color w:val="365F91" w:themeColor="accent1" w:themeShade="BF"/>
      <w:sz w:val="28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Pta">
    <w:name w:val="footer"/>
    <w:basedOn w:val="Normlny"/>
    <w:link w:val="PtaChar"/>
    <w:uiPriority w:val="99"/>
    <w:unhideWhenUsed/>
    <w:rsid w:val="00CB2B35"/>
    <w:pPr>
      <w:tabs>
        <w:tab w:val="clear" w:pos="709"/>
        <w:tab w:val="center" w:pos="4536"/>
        <w:tab w:val="right" w:pos="9072"/>
      </w:tabs>
      <w:spacing w:before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CB2B35"/>
    <w:rPr>
      <w:rFonts w:ascii="Calibri" w:eastAsia="Times New Roman" w:hAnsi="Calibri" w:cs="Tahoma"/>
      <w:bCs/>
      <w:sz w:val="20"/>
      <w:szCs w:val="20"/>
      <w:lang w:eastAsia="sk-SK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CB2B35"/>
    <w:pPr>
      <w:spacing w:before="0" w:line="240" w:lineRule="auto"/>
    </w:pPr>
    <w:rPr>
      <w:rFonts w:ascii="Tahoma" w:hAnsi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CB2B35"/>
    <w:rPr>
      <w:rFonts w:ascii="Tahoma" w:eastAsia="Times New Roman" w:hAnsi="Tahoma" w:cs="Tahoma"/>
      <w:bCs/>
      <w:sz w:val="16"/>
      <w:szCs w:val="16"/>
      <w:lang w:eastAsia="sk-SK"/>
    </w:rPr>
  </w:style>
  <w:style w:type="paragraph" w:styleId="Hlavika">
    <w:name w:val="header"/>
    <w:basedOn w:val="Normlny"/>
    <w:link w:val="HlavikaChar"/>
    <w:uiPriority w:val="99"/>
    <w:unhideWhenUsed/>
    <w:rsid w:val="004B3D50"/>
    <w:pPr>
      <w:tabs>
        <w:tab w:val="clear" w:pos="709"/>
        <w:tab w:val="center" w:pos="4536"/>
        <w:tab w:val="right" w:pos="9072"/>
      </w:tabs>
      <w:spacing w:before="0" w:line="240" w:lineRule="auto"/>
    </w:pPr>
    <w:rPr>
      <w:color w:val="FFFFFF" w:themeColor="background1"/>
      <w:sz w:val="24"/>
    </w:rPr>
  </w:style>
  <w:style w:type="character" w:customStyle="1" w:styleId="HlavikaChar">
    <w:name w:val="Hlavička Char"/>
    <w:basedOn w:val="Predvolenpsmoodseku"/>
    <w:link w:val="Hlavika"/>
    <w:uiPriority w:val="99"/>
    <w:rsid w:val="004B3D50"/>
    <w:rPr>
      <w:rFonts w:ascii="Calibri" w:eastAsia="Times New Roman" w:hAnsi="Calibri" w:cs="Tahoma"/>
      <w:bCs/>
      <w:color w:val="FFFFFF" w:themeColor="background1"/>
      <w:sz w:val="24"/>
      <w:szCs w:val="20"/>
      <w:lang w:eastAsia="sk-SK"/>
    </w:rPr>
  </w:style>
  <w:style w:type="character" w:styleId="Textzstupnhosymbolu">
    <w:name w:val="Placeholder Text"/>
    <w:basedOn w:val="Predvolenpsmoodseku"/>
    <w:uiPriority w:val="99"/>
    <w:semiHidden/>
    <w:rsid w:val="00B64A5A"/>
    <w:rPr>
      <w:color w:val="808080"/>
    </w:rPr>
  </w:style>
  <w:style w:type="paragraph" w:customStyle="1" w:styleId="Neslovanzoznam">
    <w:name w:val="Nečíslovaný zoznam"/>
    <w:basedOn w:val="Normlny"/>
    <w:rsid w:val="00A638C9"/>
    <w:pPr>
      <w:numPr>
        <w:numId w:val="2"/>
      </w:numPr>
      <w:spacing w:before="0"/>
      <w:ind w:left="568" w:hanging="284"/>
    </w:pPr>
  </w:style>
  <w:style w:type="paragraph" w:customStyle="1" w:styleId="Podnadpis">
    <w:name w:val="Podnadpis"/>
    <w:basedOn w:val="Bentext"/>
    <w:link w:val="PodnadpisChar"/>
    <w:qFormat/>
    <w:rsid w:val="00750E0A"/>
    <w:pPr>
      <w:spacing w:before="240"/>
      <w:ind w:firstLine="0"/>
      <w:jc w:val="left"/>
    </w:pPr>
    <w:rPr>
      <w:rFonts w:asciiTheme="minorHAnsi" w:hAnsiTheme="minorHAnsi"/>
      <w:b/>
      <w:smallCaps/>
      <w:spacing w:val="20"/>
      <w:sz w:val="32"/>
    </w:rPr>
  </w:style>
  <w:style w:type="paragraph" w:customStyle="1" w:styleId="Zadanielohy">
    <w:name w:val="Zadanie úlohy"/>
    <w:basedOn w:val="Normlny"/>
    <w:qFormat/>
    <w:rsid w:val="00C156F6"/>
    <w:pPr>
      <w:numPr>
        <w:numId w:val="3"/>
      </w:numPr>
      <w:pBdr>
        <w:top w:val="single" w:sz="12" w:space="1" w:color="FFFFFF" w:themeColor="background1"/>
      </w:pBdr>
      <w:shd w:val="clear" w:color="auto" w:fill="C6D9F1" w:themeFill="text2" w:themeFillTint="33"/>
      <w:tabs>
        <w:tab w:val="clear" w:pos="709"/>
        <w:tab w:val="left" w:pos="851"/>
      </w:tabs>
      <w:spacing w:before="240" w:after="120"/>
      <w:ind w:left="851" w:hanging="851"/>
    </w:pPr>
    <w:rPr>
      <w:i/>
    </w:rPr>
  </w:style>
  <w:style w:type="paragraph" w:customStyle="1" w:styleId="Bentext">
    <w:name w:val="Bežný text"/>
    <w:basedOn w:val="Normlny"/>
    <w:qFormat/>
    <w:rsid w:val="00570852"/>
    <w:pPr>
      <w:ind w:firstLine="284"/>
    </w:pPr>
  </w:style>
  <w:style w:type="paragraph" w:customStyle="1" w:styleId="Metodickpoznmka-nadpis">
    <w:name w:val="Metodická poznámka - nadpis"/>
    <w:basedOn w:val="Normlny"/>
    <w:qFormat/>
    <w:rsid w:val="00086B6B"/>
    <w:pPr>
      <w:shd w:val="clear" w:color="auto" w:fill="B1BAD7"/>
      <w:spacing w:before="240"/>
    </w:pPr>
    <w:rPr>
      <w:b/>
      <w:i/>
    </w:rPr>
  </w:style>
  <w:style w:type="paragraph" w:customStyle="1" w:styleId="Popis-obrzok">
    <w:name w:val="Popis - obrázok"/>
    <w:basedOn w:val="Normlny"/>
    <w:qFormat/>
    <w:rsid w:val="009260E4"/>
    <w:pPr>
      <w:numPr>
        <w:numId w:val="1"/>
      </w:numPr>
      <w:ind w:left="360"/>
      <w:jc w:val="center"/>
    </w:pPr>
    <w:rPr>
      <w:i/>
    </w:rPr>
  </w:style>
  <w:style w:type="paragraph" w:customStyle="1" w:styleId="Obrzok">
    <w:name w:val="Obrázok"/>
    <w:basedOn w:val="Normlny"/>
    <w:qFormat/>
    <w:rsid w:val="00570852"/>
    <w:pPr>
      <w:spacing w:line="240" w:lineRule="auto"/>
      <w:jc w:val="center"/>
    </w:pPr>
    <w:rPr>
      <w:noProof/>
    </w:rPr>
  </w:style>
  <w:style w:type="character" w:customStyle="1" w:styleId="Nadpis1Char">
    <w:name w:val="Nadpis 1 Char"/>
    <w:basedOn w:val="Predvolenpsmoodseku"/>
    <w:link w:val="Nadpis1"/>
    <w:uiPriority w:val="9"/>
    <w:rsid w:val="0016638B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eastAsia="sk-SK"/>
    </w:rPr>
  </w:style>
  <w:style w:type="paragraph" w:customStyle="1" w:styleId="tl1">
    <w:name w:val="Štýl1"/>
    <w:basedOn w:val="Popis-obrzok"/>
    <w:rsid w:val="007A0F8E"/>
  </w:style>
  <w:style w:type="paragraph" w:customStyle="1" w:styleId="Popis-graf">
    <w:name w:val="Popis - graf"/>
    <w:basedOn w:val="Bentext"/>
    <w:rsid w:val="00B247C6"/>
    <w:pPr>
      <w:numPr>
        <w:numId w:val="4"/>
      </w:numPr>
      <w:jc w:val="left"/>
    </w:pPr>
    <w:rPr>
      <w:i/>
    </w:rPr>
  </w:style>
  <w:style w:type="paragraph" w:customStyle="1" w:styleId="Metodickpoznmka-text">
    <w:name w:val="Metodická poznámka - text"/>
    <w:basedOn w:val="Bentext"/>
    <w:rsid w:val="00086B6B"/>
    <w:pPr>
      <w:shd w:val="clear" w:color="auto" w:fill="D8DBEC"/>
    </w:pPr>
  </w:style>
  <w:style w:type="character" w:customStyle="1" w:styleId="PodnadpisChar">
    <w:name w:val="Podnadpis Char"/>
    <w:basedOn w:val="Predvolenpsmoodseku"/>
    <w:link w:val="Podnadpis"/>
    <w:rsid w:val="00750E0A"/>
    <w:rPr>
      <w:rFonts w:eastAsia="Times New Roman" w:cs="Tahoma"/>
      <w:b/>
      <w:bCs/>
      <w:smallCaps/>
      <w:spacing w:val="20"/>
      <w:sz w:val="32"/>
      <w:szCs w:val="20"/>
      <w:lang w:eastAsia="sk-SK"/>
    </w:rPr>
  </w:style>
  <w:style w:type="paragraph" w:styleId="Hlavikaobsahu">
    <w:name w:val="TOC Heading"/>
    <w:basedOn w:val="Nadpis1"/>
    <w:next w:val="Normlny"/>
    <w:uiPriority w:val="39"/>
    <w:unhideWhenUsed/>
    <w:qFormat/>
    <w:rsid w:val="00566C15"/>
    <w:pPr>
      <w:tabs>
        <w:tab w:val="clear" w:pos="709"/>
      </w:tabs>
      <w:autoSpaceDE/>
      <w:autoSpaceDN/>
      <w:jc w:val="left"/>
      <w:outlineLvl w:val="9"/>
    </w:pPr>
    <w:rPr>
      <w:bCs/>
    </w:rPr>
  </w:style>
  <w:style w:type="paragraph" w:styleId="Obsah1">
    <w:name w:val="toc 1"/>
    <w:basedOn w:val="Normlny"/>
    <w:next w:val="Normlny"/>
    <w:autoRedefine/>
    <w:uiPriority w:val="39"/>
    <w:unhideWhenUsed/>
    <w:rsid w:val="00750E0A"/>
    <w:pPr>
      <w:tabs>
        <w:tab w:val="clear" w:pos="709"/>
        <w:tab w:val="right" w:pos="9969"/>
      </w:tabs>
      <w:spacing w:after="100"/>
    </w:pPr>
  </w:style>
  <w:style w:type="character" w:styleId="Hypertextovprepojenie">
    <w:name w:val="Hyperlink"/>
    <w:basedOn w:val="Predvolenpsmoodseku"/>
    <w:uiPriority w:val="99"/>
    <w:unhideWhenUsed/>
    <w:rsid w:val="00566C15"/>
    <w:rPr>
      <w:color w:val="0000FF" w:themeColor="hyperlink"/>
      <w:u w:val="single"/>
    </w:rPr>
  </w:style>
  <w:style w:type="paragraph" w:customStyle="1" w:styleId="astitruktry">
    <w:name w:val="Časti štruktúry"/>
    <w:basedOn w:val="Bentext"/>
    <w:link w:val="astitruktryChar"/>
    <w:rsid w:val="00AA7FC4"/>
    <w:pPr>
      <w:pBdr>
        <w:top w:val="dotted" w:sz="2" w:space="1" w:color="auto"/>
      </w:pBdr>
      <w:spacing w:before="240"/>
      <w:ind w:firstLine="0"/>
    </w:pPr>
    <w:rPr>
      <w:b/>
      <w:smallCaps/>
      <w:color w:val="FF7800"/>
      <w:spacing w:val="20"/>
      <w:sz w:val="36"/>
    </w:rPr>
  </w:style>
  <w:style w:type="character" w:customStyle="1" w:styleId="astitruktryChar">
    <w:name w:val="Časti štruktúry Char"/>
    <w:basedOn w:val="PodnadpisChar"/>
    <w:link w:val="astitruktry"/>
    <w:rsid w:val="00AA7FC4"/>
    <w:rPr>
      <w:rFonts w:ascii="Calibri" w:eastAsia="Times New Roman" w:hAnsi="Calibri" w:cs="Tahoma"/>
      <w:b/>
      <w:bCs w:val="0"/>
      <w:smallCaps/>
      <w:color w:val="FF7800"/>
      <w:spacing w:val="20"/>
      <w:sz w:val="36"/>
      <w:szCs w:val="20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0B63F3"/>
    <w:pPr>
      <w:tabs>
        <w:tab w:val="clear" w:pos="709"/>
      </w:tabs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</w:rPr>
  </w:style>
  <w:style w:type="paragraph" w:customStyle="1" w:styleId="Nadpismetodiky">
    <w:name w:val="Nadpis metodiky"/>
    <w:basedOn w:val="Nadpis1"/>
    <w:rsid w:val="00AE38DC"/>
    <w:pPr>
      <w:spacing w:before="240"/>
    </w:pPr>
    <w:rPr>
      <w:rFonts w:asciiTheme="minorHAnsi" w:hAnsiTheme="minorHAnsi"/>
      <w:smallCaps/>
      <w:color w:val="FF7800"/>
      <w:spacing w:val="20"/>
      <w:sz w:val="44"/>
    </w:rPr>
  </w:style>
  <w:style w:type="paragraph" w:customStyle="1" w:styleId="slovanzoznammetodiky">
    <w:name w:val="Číslovaný zoznam metodiky"/>
    <w:basedOn w:val="Neslovanzoznam"/>
    <w:rsid w:val="005D055B"/>
    <w:pPr>
      <w:numPr>
        <w:numId w:val="5"/>
      </w:numPr>
      <w:ind w:left="568" w:hanging="284"/>
    </w:pPr>
  </w:style>
  <w:style w:type="paragraph" w:customStyle="1" w:styleId="Popis-tabuka">
    <w:name w:val="Popis - tabuľka"/>
    <w:basedOn w:val="Popis-obrzok"/>
    <w:rsid w:val="005D055B"/>
    <w:pPr>
      <w:numPr>
        <w:numId w:val="6"/>
      </w:numPr>
      <w:tabs>
        <w:tab w:val="clear" w:pos="709"/>
      </w:tabs>
      <w:ind w:left="357" w:hanging="357"/>
      <w:jc w:val="left"/>
    </w:pPr>
  </w:style>
  <w:style w:type="table" w:styleId="Mriekatabuky">
    <w:name w:val="Table Grid"/>
    <w:basedOn w:val="Normlnatabuka"/>
    <w:uiPriority w:val="59"/>
    <w:rsid w:val="005D05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kladnodstavec">
    <w:name w:val="[Základní odstavec]"/>
    <w:basedOn w:val="Normlny"/>
    <w:uiPriority w:val="99"/>
    <w:rsid w:val="00E933D1"/>
    <w:pPr>
      <w:tabs>
        <w:tab w:val="clear" w:pos="709"/>
      </w:tabs>
      <w:adjustRightInd w:val="0"/>
      <w:spacing w:before="0" w:line="288" w:lineRule="auto"/>
      <w:jc w:val="left"/>
      <w:textAlignment w:val="center"/>
    </w:pPr>
    <w:rPr>
      <w:rFonts w:ascii="Minion Pro" w:eastAsiaTheme="minorHAnsi" w:hAnsi="Minion Pro" w:cs="Minion Pro"/>
      <w:bCs w:val="0"/>
      <w:color w:val="000000"/>
      <w:sz w:val="24"/>
      <w:szCs w:val="24"/>
      <w:lang w:val="cs-CZ" w:eastAsia="en-US"/>
    </w:rPr>
  </w:style>
  <w:style w:type="character" w:customStyle="1" w:styleId="UnresolvedMention">
    <w:name w:val="Unresolved Mention"/>
    <w:basedOn w:val="Predvolenpsmoodseku"/>
    <w:uiPriority w:val="99"/>
    <w:semiHidden/>
    <w:unhideWhenUsed/>
    <w:rsid w:val="00C81D91"/>
    <w:rPr>
      <w:color w:val="808080"/>
      <w:shd w:val="clear" w:color="auto" w:fill="E6E6E6"/>
    </w:rPr>
  </w:style>
  <w:style w:type="paragraph" w:styleId="Popis">
    <w:name w:val="caption"/>
    <w:basedOn w:val="Normlny"/>
    <w:next w:val="Normlny"/>
    <w:uiPriority w:val="35"/>
    <w:unhideWhenUsed/>
    <w:qFormat/>
    <w:rsid w:val="0060542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table" w:customStyle="1" w:styleId="GridTable1Light">
    <w:name w:val="Grid Table 1 Light"/>
    <w:basedOn w:val="Normlnatabuka"/>
    <w:uiPriority w:val="46"/>
    <w:rsid w:val="005725E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65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9.JPG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www.youtube.com/watch?v=85oS5dJH5kA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jpeg"/><Relationship Id="rId1" Type="http://schemas.openxmlformats.org/officeDocument/2006/relationships/image" Target="media/image3.png"/><Relationship Id="rId5" Type="http://schemas.openxmlformats.org/officeDocument/2006/relationships/image" Target="media/image7.jpeg"/><Relationship Id="rId4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AEB8CF-B7ED-47D8-B700-B56BEB623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ky</dc:creator>
  <cp:lastModifiedBy>Guest</cp:lastModifiedBy>
  <cp:revision>2</cp:revision>
  <cp:lastPrinted>2017-03-02T10:21:00Z</cp:lastPrinted>
  <dcterms:created xsi:type="dcterms:W3CDTF">2020-01-14T10:27:00Z</dcterms:created>
  <dcterms:modified xsi:type="dcterms:W3CDTF">2020-01-14T10:27:00Z</dcterms:modified>
</cp:coreProperties>
</file>